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2293" w:rsidRPr="00157364" w:rsidRDefault="004671E7" w:rsidP="00602293">
      <w:pPr>
        <w:jc w:val="center"/>
        <w:rPr>
          <w:b/>
          <w:color w:val="F4A226"/>
          <w:sz w:val="40"/>
          <w:szCs w:val="40"/>
          <w:lang w:val="en-GB"/>
        </w:rPr>
      </w:pPr>
      <w:bookmarkStart w:id="0" w:name="_GoBack"/>
      <w:bookmarkEnd w:id="0"/>
      <w:r w:rsidRPr="00157364">
        <w:rPr>
          <w:b/>
          <w:color w:val="F4A226"/>
          <w:sz w:val="40"/>
          <w:szCs w:val="40"/>
          <w:lang w:val="en-GB"/>
        </w:rPr>
        <w:t>A4L_ACTIONS</w:t>
      </w:r>
      <w:r w:rsidR="00A246C2" w:rsidRPr="00157364">
        <w:rPr>
          <w:b/>
          <w:color w:val="F4A226"/>
          <w:sz w:val="40"/>
          <w:szCs w:val="40"/>
          <w:lang w:val="en-GB"/>
        </w:rPr>
        <w:t xml:space="preserve"> open access</w:t>
      </w:r>
      <w:bookmarkStart w:id="1" w:name="_Toc452116296"/>
      <w:bookmarkStart w:id="2" w:name="_Toc452116335"/>
      <w:bookmarkStart w:id="3" w:name="_Toc452116649"/>
      <w:bookmarkStart w:id="4" w:name="_Toc452122182"/>
      <w:r w:rsidR="00602293" w:rsidRPr="00157364">
        <w:rPr>
          <w:b/>
          <w:color w:val="F4A226"/>
          <w:sz w:val="40"/>
          <w:szCs w:val="40"/>
          <w:lang w:val="en-GB"/>
        </w:rPr>
        <w:t xml:space="preserve"> </w:t>
      </w:r>
      <w:bookmarkEnd w:id="1"/>
      <w:bookmarkEnd w:id="2"/>
      <w:bookmarkEnd w:id="3"/>
      <w:bookmarkEnd w:id="4"/>
      <w:r w:rsidR="00DE6093" w:rsidRPr="00157364">
        <w:rPr>
          <w:b/>
          <w:color w:val="F4A226"/>
          <w:sz w:val="40"/>
          <w:szCs w:val="40"/>
          <w:lang w:val="en-GB"/>
        </w:rPr>
        <w:t>final report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12" w:color="636463"/>
        </w:pBdr>
        <w:tabs>
          <w:tab w:val="left" w:pos="1843"/>
        </w:tabs>
        <w:suppressAutoHyphens/>
        <w:spacing w:after="120"/>
        <w:ind w:right="-2"/>
        <w:rPr>
          <w:b/>
          <w:sz w:val="24"/>
          <w:lang w:val="en-GB"/>
        </w:rPr>
      </w:pPr>
      <w:r w:rsidRPr="00424759">
        <w:rPr>
          <w:b/>
          <w:sz w:val="24"/>
          <w:lang w:val="en-GB"/>
        </w:rPr>
        <w:t xml:space="preserve">Project </w:t>
      </w:r>
      <w:r w:rsidR="00AD5870">
        <w:rPr>
          <w:b/>
          <w:sz w:val="24"/>
          <w:lang w:val="en-GB"/>
        </w:rPr>
        <w:t>title</w:t>
      </w:r>
      <w:r w:rsidRPr="00424759">
        <w:rPr>
          <w:b/>
          <w:sz w:val="24"/>
          <w:lang w:val="en-GB"/>
        </w:rPr>
        <w:t>:</w:t>
      </w:r>
    </w:p>
    <w:p w:rsidR="00602293" w:rsidRPr="00424759" w:rsidRDefault="00332022" w:rsidP="00602293">
      <w:pPr>
        <w:spacing w:after="120"/>
        <w:ind w:right="-144"/>
        <w:jc w:val="center"/>
        <w:rPr>
          <w:b/>
          <w:sz w:val="24"/>
          <w:lang w:val="en-GB"/>
        </w:rPr>
      </w:pPr>
      <w:r>
        <w:rPr>
          <w:b/>
          <w:sz w:val="24"/>
          <w:lang w:val="en-GB"/>
        </w:rPr>
        <w:t>Receiver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>First name:</w:t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Pr="00424759">
        <w:rPr>
          <w:lang w:val="en-GB"/>
        </w:rPr>
        <w:tab/>
        <w:t xml:space="preserve">Surname: </w:t>
      </w:r>
    </w:p>
    <w:p w:rsidR="00602293" w:rsidRPr="00424759" w:rsidRDefault="00A246C2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>
        <w:rPr>
          <w:lang w:val="en-GB"/>
        </w:rPr>
        <w:t>Working e</w:t>
      </w:r>
      <w:r w:rsidR="00602293" w:rsidRPr="00424759">
        <w:rPr>
          <w:lang w:val="en-GB"/>
        </w:rPr>
        <w:t xml:space="preserve">-mail: </w:t>
      </w:r>
      <w:r w:rsidR="00602293" w:rsidRPr="00424759">
        <w:rPr>
          <w:lang w:val="en-GB"/>
        </w:rPr>
        <w:tab/>
      </w:r>
      <w:r w:rsidR="00602293" w:rsidRPr="00424759">
        <w:rPr>
          <w:lang w:val="en-GB"/>
        </w:rPr>
        <w:tab/>
      </w:r>
      <w:r w:rsidR="00602293" w:rsidRPr="00424759">
        <w:rPr>
          <w:lang w:val="en-GB"/>
        </w:rPr>
        <w:tab/>
      </w:r>
      <w:r w:rsidR="00602293" w:rsidRPr="00424759">
        <w:rPr>
          <w:lang w:val="en-GB"/>
        </w:rPr>
        <w:tab/>
      </w:r>
      <w:r w:rsidR="00602293" w:rsidRPr="00424759">
        <w:rPr>
          <w:lang w:val="en-GB"/>
        </w:rPr>
        <w:tab/>
        <w:t xml:space="preserve">Phone: 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>Position (check box):</w:t>
      </w:r>
    </w:p>
    <w:p w:rsidR="00602293" w:rsidRPr="00424759" w:rsidRDefault="00BB6AAE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sdt>
        <w:sdtPr>
          <w:rPr>
            <w:lang w:val="en-GB"/>
          </w:rPr>
          <w:id w:val="-1748873117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602293" w:rsidRPr="00424759">
            <w:rPr>
              <w:rFonts w:ascii="MS Gothic" w:eastAsia="MS Gothic" w:hAnsi="MS Gothic"/>
              <w:lang w:val="en-GB"/>
            </w:rPr>
            <w:t>☐</w:t>
          </w:r>
        </w:sdtContent>
      </w:sdt>
      <w:r w:rsidR="00602293" w:rsidRPr="00424759">
        <w:rPr>
          <w:lang w:val="en-GB"/>
        </w:rPr>
        <w:t xml:space="preserve"> Researcher (Ph.D. title and higher)</w:t>
      </w:r>
      <w:r w:rsidR="00602293" w:rsidRPr="00424759">
        <w:rPr>
          <w:lang w:val="en-GB"/>
        </w:rPr>
        <w:tab/>
      </w:r>
      <w:sdt>
        <w:sdtPr>
          <w:rPr>
            <w:lang w:val="en-GB"/>
          </w:rPr>
          <w:id w:val="1277527952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A246C2">
            <w:rPr>
              <w:rFonts w:ascii="Times New Roman" w:hAnsi="Times New Roman"/>
              <w:lang w:val="en-GB"/>
            </w:rPr>
            <w:t>☐</w:t>
          </w:r>
        </w:sdtContent>
      </w:sdt>
      <w:r w:rsidR="00602293" w:rsidRPr="00424759">
        <w:rPr>
          <w:lang w:val="en-GB"/>
        </w:rPr>
        <w:t xml:space="preserve"> Ph.D. student</w:t>
      </w:r>
      <w:r w:rsidR="00602293" w:rsidRPr="00424759">
        <w:rPr>
          <w:lang w:val="en-GB"/>
        </w:rPr>
        <w:tab/>
      </w:r>
      <w:sdt>
        <w:sdtPr>
          <w:rPr>
            <w:lang w:val="en-GB"/>
          </w:rPr>
          <w:id w:val="1567681613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602293" w:rsidRPr="00424759">
            <w:rPr>
              <w:rFonts w:ascii="MS Gothic" w:eastAsia="MS Gothic" w:hAnsi="MS Gothic"/>
              <w:lang w:val="en-GB"/>
            </w:rPr>
            <w:t>☐</w:t>
          </w:r>
        </w:sdtContent>
      </w:sdt>
      <w:r w:rsidR="00602293" w:rsidRPr="00424759">
        <w:rPr>
          <w:lang w:val="en-GB"/>
        </w:rPr>
        <w:t xml:space="preserve"> M</w:t>
      </w:r>
      <w:r w:rsidR="00B3204C">
        <w:rPr>
          <w:lang w:val="en-GB"/>
        </w:rPr>
        <w:t>Sc.</w:t>
      </w:r>
      <w:r w:rsidR="00602293" w:rsidRPr="00424759">
        <w:rPr>
          <w:lang w:val="en-GB"/>
        </w:rPr>
        <w:t xml:space="preserve"> student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 w:rsidRPr="00424759">
        <w:rPr>
          <w:i/>
          <w:lang w:val="en-GB"/>
        </w:rPr>
        <w:t>In case of Ph.D. or M</w:t>
      </w:r>
      <w:r w:rsidR="00A55DAC">
        <w:rPr>
          <w:i/>
          <w:lang w:val="en-GB"/>
        </w:rPr>
        <w:t>Sc.</w:t>
      </w:r>
      <w:r w:rsidRPr="00424759">
        <w:rPr>
          <w:i/>
          <w:lang w:val="en-GB"/>
        </w:rPr>
        <w:t xml:space="preserve"> student, include also name, surname and contact details of principal investigator (PI):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 w:rsidRPr="00424759">
        <w:rPr>
          <w:i/>
          <w:lang w:val="en-GB"/>
        </w:rPr>
        <w:t>First name PI:</w:t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  <w:t xml:space="preserve">Surname PI: 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 w:rsidRPr="00424759">
        <w:rPr>
          <w:i/>
          <w:lang w:val="en-GB"/>
        </w:rPr>
        <w:t xml:space="preserve">E-mail PI: </w:t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  <w:t xml:space="preserve">Phone PI: 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>Institution</w:t>
      </w:r>
      <w:r w:rsidR="00A246C2">
        <w:rPr>
          <w:lang w:val="en-GB"/>
        </w:rPr>
        <w:t xml:space="preserve">: </w:t>
      </w:r>
      <w:r w:rsidR="00A246C2" w:rsidRPr="00A246C2">
        <w:rPr>
          <w:i/>
          <w:lang w:val="en-GB"/>
        </w:rPr>
        <w:t>tick the institution you are coming from</w:t>
      </w:r>
    </w:p>
    <w:tbl>
      <w:tblPr>
        <w:tblW w:w="898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80"/>
        <w:gridCol w:w="2420"/>
        <w:gridCol w:w="1700"/>
        <w:gridCol w:w="980"/>
      </w:tblGrid>
      <w:tr w:rsidR="00A246C2" w:rsidRPr="00A246C2" w:rsidTr="00157364">
        <w:trPr>
          <w:trHeight w:val="288"/>
        </w:trPr>
        <w:tc>
          <w:tcPr>
            <w:tcW w:w="388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4A226"/>
            <w:noWrap/>
            <w:vAlign w:val="bottom"/>
            <w:hideMark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  <w:rPr>
                <w:b/>
                <w:bCs/>
              </w:rPr>
            </w:pPr>
            <w:r w:rsidRPr="00A246C2">
              <w:rPr>
                <w:b/>
                <w:bCs/>
              </w:rPr>
              <w:t>Institution name</w:t>
            </w:r>
          </w:p>
        </w:tc>
        <w:tc>
          <w:tcPr>
            <w:tcW w:w="24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4A226"/>
            <w:noWrap/>
            <w:vAlign w:val="bottom"/>
            <w:hideMark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  <w:rPr>
                <w:b/>
                <w:bCs/>
              </w:rPr>
            </w:pPr>
            <w:r w:rsidRPr="00A246C2">
              <w:rPr>
                <w:b/>
                <w:bCs/>
              </w:rPr>
              <w:t>Country code</w:t>
            </w:r>
          </w:p>
        </w:tc>
        <w:tc>
          <w:tcPr>
            <w:tcW w:w="170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4A226"/>
            <w:noWrap/>
            <w:vAlign w:val="bottom"/>
            <w:hideMark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  <w:rPr>
                <w:b/>
                <w:bCs/>
              </w:rPr>
            </w:pPr>
            <w:r w:rsidRPr="00A246C2">
              <w:rPr>
                <w:b/>
                <w:bCs/>
              </w:rPr>
              <w:t>Abbreviation</w:t>
            </w:r>
          </w:p>
        </w:tc>
        <w:tc>
          <w:tcPr>
            <w:tcW w:w="9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4A226"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  <w:rPr>
                <w:b/>
                <w:bCs/>
              </w:rPr>
            </w:pPr>
          </w:p>
        </w:tc>
      </w:tr>
      <w:tr w:rsidR="00A246C2" w:rsidRPr="00A246C2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St. Anne's University Hospital Brno/ICRC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CZ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ICRC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246C2" w:rsidRPr="00A246C2" w:rsidRDefault="00BB6AAE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140348342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 xml:space="preserve">Masaryk University </w:t>
            </w:r>
            <w:r w:rsidR="00950E27">
              <w:t>–</w:t>
            </w:r>
            <w:r w:rsidRPr="00A246C2">
              <w:t xml:space="preserve"> CEITEC</w:t>
            </w:r>
            <w:r w:rsidR="00950E27">
              <w:t xml:space="preserve"> 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CZ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CEITEC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246C2" w:rsidRPr="00A246C2" w:rsidRDefault="00BB6AAE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142198398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 xml:space="preserve">Vilnius University 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L</w:t>
            </w:r>
            <w:r w:rsidR="004E75E1">
              <w:t>T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V</w:t>
            </w:r>
            <w:r w:rsidR="004E75E1">
              <w:t>U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246C2" w:rsidRPr="00A246C2" w:rsidRDefault="00BB6AAE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130281231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proofErr w:type="spellStart"/>
            <w:r w:rsidRPr="00A246C2">
              <w:t>Medical</w:t>
            </w:r>
            <w:proofErr w:type="spellEnd"/>
            <w:r w:rsidRPr="00A246C2">
              <w:t xml:space="preserve"> University in </w:t>
            </w:r>
            <w:proofErr w:type="spellStart"/>
            <w:r w:rsidRPr="00A246C2">
              <w:t>Lodz</w:t>
            </w:r>
            <w:proofErr w:type="spellEnd"/>
            <w:r w:rsidRPr="00A246C2">
              <w:t xml:space="preserve"> 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PL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MUL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246C2" w:rsidRPr="00A246C2" w:rsidRDefault="00BB6AAE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51025773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Biomedical Research Center SAS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SK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SAS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246C2" w:rsidRPr="00A246C2" w:rsidRDefault="00BB6AAE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-937679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proofErr w:type="spellStart"/>
            <w:r w:rsidRPr="00A246C2">
              <w:t>School</w:t>
            </w:r>
            <w:proofErr w:type="spellEnd"/>
            <w:r w:rsidRPr="00A246C2">
              <w:t xml:space="preserve"> </w:t>
            </w:r>
            <w:proofErr w:type="spellStart"/>
            <w:r w:rsidRPr="00A246C2">
              <w:t>of</w:t>
            </w:r>
            <w:proofErr w:type="spellEnd"/>
            <w:r w:rsidRPr="00A246C2">
              <w:t xml:space="preserve"> </w:t>
            </w:r>
            <w:proofErr w:type="spellStart"/>
            <w:r w:rsidRPr="00A246C2">
              <w:t>Medicine</w:t>
            </w:r>
            <w:proofErr w:type="spellEnd"/>
            <w:r w:rsidRPr="00A246C2">
              <w:t xml:space="preserve"> </w:t>
            </w:r>
            <w:r w:rsidR="00950E27">
              <w:t>–</w:t>
            </w:r>
            <w:r w:rsidRPr="00A246C2">
              <w:t xml:space="preserve"> University</w:t>
            </w:r>
            <w:r w:rsidR="00950E27">
              <w:t xml:space="preserve"> </w:t>
            </w:r>
            <w:proofErr w:type="spellStart"/>
            <w:r w:rsidRPr="00A246C2">
              <w:t>of</w:t>
            </w:r>
            <w:proofErr w:type="spellEnd"/>
            <w:r w:rsidRPr="00A246C2">
              <w:t xml:space="preserve"> Zagreb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HR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246C2" w:rsidRPr="00A246C2" w:rsidRDefault="00A72D8C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>
              <w:t>UZSM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246C2" w:rsidRPr="00A246C2" w:rsidRDefault="00BB6AAE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137719808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Segoe UI Symbol" w:hAnsi="Segoe UI Symbol" w:cs="Segoe UI Symbol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University of Ljubljana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SI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UNILJ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246C2" w:rsidRPr="00A246C2" w:rsidRDefault="00BB6AAE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-39127747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Medical University Sofia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BG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MUS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246C2" w:rsidRPr="00A246C2" w:rsidRDefault="00BB6AAE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-12455160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University of Tartu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ES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UT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246C2" w:rsidRPr="00A246C2" w:rsidRDefault="00BB6AAE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-22954227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Semmelweis University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HU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SU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246C2" w:rsidRPr="00A246C2" w:rsidRDefault="00BB6AAE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-182265265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:rsidTr="00A246C2">
        <w:trPr>
          <w:trHeight w:val="288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lastRenderedPageBreak/>
              <w:t xml:space="preserve">Carol Davila University of Medicine and Pharmacy Bucharest 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RO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UMFCD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246C2" w:rsidRPr="00A246C2" w:rsidRDefault="00BB6AAE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-126060027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A246C2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A246C2" w:rsidRPr="00424759">
              <w:rPr>
                <w:lang w:val="en-GB"/>
              </w:rPr>
              <w:t xml:space="preserve"> </w:t>
            </w:r>
          </w:p>
        </w:tc>
      </w:tr>
      <w:tr w:rsidR="00A246C2" w:rsidRPr="00A246C2" w:rsidTr="00A246C2">
        <w:trPr>
          <w:trHeight w:val="300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Latvian Institute of Organic Synthesis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LV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246C2" w:rsidRPr="00A246C2" w:rsidRDefault="00A246C2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r w:rsidRPr="00A246C2">
              <w:t>OSI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A246C2" w:rsidRPr="00A246C2" w:rsidRDefault="00BB6AAE" w:rsidP="00A246C2">
            <w:pPr>
              <w:pBdr>
                <w:top w:val="dotted" w:sz="4" w:space="1" w:color="636463"/>
                <w:left w:val="dotted" w:sz="4" w:space="4" w:color="636463"/>
                <w:bottom w:val="dotted" w:sz="4" w:space="1" w:color="636463"/>
                <w:right w:val="dotted" w:sz="4" w:space="4" w:color="636463"/>
              </w:pBdr>
              <w:spacing w:after="120"/>
              <w:ind w:right="-144"/>
            </w:pPr>
            <w:sdt>
              <w:sdtPr>
                <w:rPr>
                  <w:lang w:val="en-GB"/>
                </w:rPr>
                <w:id w:val="32963701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4204D5">
                  <w:rPr>
                    <w:rFonts w:ascii="Times New Roman" w:hAnsi="Times New Roman"/>
                    <w:lang w:val="en-GB"/>
                  </w:rPr>
                  <w:t>☐</w:t>
                </w:r>
              </w:sdtContent>
            </w:sdt>
            <w:r w:rsidR="004204D5" w:rsidRPr="00424759">
              <w:rPr>
                <w:lang w:val="en-GB"/>
              </w:rPr>
              <w:t xml:space="preserve"> </w:t>
            </w:r>
          </w:p>
        </w:tc>
      </w:tr>
    </w:tbl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:rsidR="00602293" w:rsidRPr="00424759" w:rsidRDefault="00602293" w:rsidP="00602293">
      <w:pPr>
        <w:spacing w:after="120"/>
        <w:ind w:right="-144"/>
        <w:jc w:val="center"/>
        <w:rPr>
          <w:b/>
          <w:sz w:val="24"/>
          <w:lang w:val="en-GB"/>
        </w:rPr>
      </w:pPr>
      <w:r w:rsidRPr="00424759">
        <w:rPr>
          <w:b/>
          <w:sz w:val="24"/>
          <w:lang w:val="en-GB"/>
        </w:rPr>
        <w:t xml:space="preserve">Project </w:t>
      </w:r>
      <w:r w:rsidR="00332022">
        <w:rPr>
          <w:b/>
          <w:sz w:val="24"/>
          <w:lang w:val="en-GB"/>
        </w:rPr>
        <w:t>report</w:t>
      </w:r>
      <w:r w:rsidRPr="00424759">
        <w:rPr>
          <w:b/>
          <w:sz w:val="24"/>
          <w:lang w:val="en-GB"/>
        </w:rPr>
        <w:t xml:space="preserve"> (max 2 A4 pages)</w:t>
      </w:r>
    </w:p>
    <w:p w:rsidR="00602293" w:rsidRPr="00424759" w:rsidRDefault="00332022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>
        <w:rPr>
          <w:lang w:val="en-GB"/>
        </w:rPr>
        <w:t>Used c</w:t>
      </w:r>
      <w:r w:rsidR="00602293" w:rsidRPr="00424759">
        <w:rPr>
          <w:lang w:val="en-GB"/>
        </w:rPr>
        <w:t>ore facility</w:t>
      </w:r>
      <w:r w:rsidR="004204D5">
        <w:rPr>
          <w:lang w:val="en-GB"/>
        </w:rPr>
        <w:t>/</w:t>
      </w:r>
      <w:proofErr w:type="spellStart"/>
      <w:r w:rsidR="004204D5">
        <w:rPr>
          <w:lang w:val="en-GB"/>
        </w:rPr>
        <w:t>ies</w:t>
      </w:r>
      <w:proofErr w:type="spellEnd"/>
      <w:r w:rsidR="004204D5">
        <w:rPr>
          <w:lang w:val="en-GB"/>
        </w:rPr>
        <w:t xml:space="preserve"> or service laborator</w:t>
      </w:r>
      <w:r w:rsidR="00950E27">
        <w:rPr>
          <w:lang w:val="en-GB"/>
        </w:rPr>
        <w:t>y/</w:t>
      </w:r>
      <w:proofErr w:type="spellStart"/>
      <w:r w:rsidR="004204D5">
        <w:rPr>
          <w:lang w:val="en-GB"/>
        </w:rPr>
        <w:t>ies</w:t>
      </w:r>
      <w:proofErr w:type="spellEnd"/>
      <w:r w:rsidR="00602293" w:rsidRPr="00424759">
        <w:rPr>
          <w:lang w:val="en-GB"/>
        </w:rPr>
        <w:t xml:space="preserve">: 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:rsidR="00332022" w:rsidRPr="00424759" w:rsidRDefault="00332022" w:rsidP="00332022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>
        <w:rPr>
          <w:lang w:val="en-GB"/>
        </w:rPr>
        <w:t>Project results:</w:t>
      </w:r>
    </w:p>
    <w:p w:rsidR="00332022" w:rsidRPr="00424759" w:rsidRDefault="00332022" w:rsidP="00332022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:rsidR="00332022" w:rsidRPr="00424759" w:rsidRDefault="00332022" w:rsidP="00332022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>
        <w:rPr>
          <w:lang w:val="en-GB"/>
        </w:rPr>
        <w:t>Potential use of the results: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:rsidR="00332022" w:rsidRPr="00424759" w:rsidRDefault="00332022" w:rsidP="00332022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>
        <w:rPr>
          <w:lang w:val="en-GB"/>
        </w:rPr>
        <w:t xml:space="preserve">In the case you </w:t>
      </w:r>
      <w:r w:rsidR="00950E27">
        <w:rPr>
          <w:lang w:val="en-GB"/>
        </w:rPr>
        <w:t xml:space="preserve">have </w:t>
      </w:r>
      <w:r>
        <w:rPr>
          <w:lang w:val="en-GB"/>
        </w:rPr>
        <w:t xml:space="preserve">published results, please put the reference </w:t>
      </w:r>
      <w:r w:rsidR="00950E27">
        <w:rPr>
          <w:lang w:val="en-GB"/>
        </w:rPr>
        <w:t xml:space="preserve">of </w:t>
      </w:r>
      <w:r>
        <w:rPr>
          <w:lang w:val="en-GB"/>
        </w:rPr>
        <w:t>the publication here:</w:t>
      </w:r>
    </w:p>
    <w:p w:rsidR="00602293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:rsidR="00332022" w:rsidRDefault="00332022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>
        <w:rPr>
          <w:lang w:val="en-GB"/>
        </w:rPr>
        <w:t>Feedback:</w:t>
      </w:r>
    </w:p>
    <w:p w:rsidR="00332022" w:rsidRDefault="00332022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>
        <w:rPr>
          <w:i/>
          <w:lang w:val="en-GB"/>
        </w:rPr>
        <w:t>Please indicate how satisfied you were with the service quality:</w:t>
      </w:r>
    </w:p>
    <w:p w:rsidR="00332022" w:rsidRPr="00332022" w:rsidRDefault="00332022" w:rsidP="00332022">
      <w:pPr>
        <w:pStyle w:val="Odstavecseseznamem"/>
        <w:numPr>
          <w:ilvl w:val="0"/>
          <w:numId w:val="24"/>
        </w:num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 w:rsidRPr="00332022">
        <w:rPr>
          <w:i/>
          <w:lang w:val="en-GB"/>
        </w:rPr>
        <w:t>Expertise of laboratory staff (willingness to provide guidance and additional support): low – medium - high</w:t>
      </w:r>
    </w:p>
    <w:p w:rsidR="00332022" w:rsidRPr="00332022" w:rsidRDefault="00332022" w:rsidP="00332022">
      <w:pPr>
        <w:pStyle w:val="Odstavecseseznamem"/>
        <w:numPr>
          <w:ilvl w:val="0"/>
          <w:numId w:val="24"/>
        </w:num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 w:rsidRPr="00332022">
        <w:rPr>
          <w:i/>
          <w:lang w:val="en-GB"/>
        </w:rPr>
        <w:t xml:space="preserve">Professional and friendly service (I feel welcome when contacting the laboratory, I get </w:t>
      </w:r>
      <w:r>
        <w:rPr>
          <w:i/>
          <w:lang w:val="en-GB"/>
        </w:rPr>
        <w:t xml:space="preserve">a </w:t>
      </w:r>
      <w:r w:rsidRPr="00332022">
        <w:rPr>
          <w:i/>
          <w:lang w:val="en-GB"/>
        </w:rPr>
        <w:t>quick and competent answer): low – medium – high</w:t>
      </w:r>
    </w:p>
    <w:p w:rsidR="00332022" w:rsidRPr="00332022" w:rsidRDefault="00332022" w:rsidP="00332022">
      <w:pPr>
        <w:pStyle w:val="Odstavecseseznamem"/>
        <w:numPr>
          <w:ilvl w:val="0"/>
          <w:numId w:val="24"/>
        </w:num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 w:rsidRPr="00332022">
        <w:rPr>
          <w:i/>
          <w:lang w:val="en-GB"/>
        </w:rPr>
        <w:t>Other comments:</w:t>
      </w:r>
    </w:p>
    <w:p w:rsidR="00332022" w:rsidRDefault="00332022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>
        <w:rPr>
          <w:i/>
          <w:lang w:val="en-GB"/>
        </w:rPr>
        <w:t>Please indicate how satisfied you were with the output quality:</w:t>
      </w:r>
    </w:p>
    <w:p w:rsidR="00332022" w:rsidRPr="00332022" w:rsidRDefault="00332022" w:rsidP="00332022">
      <w:pPr>
        <w:pStyle w:val="Odstavecseseznamem"/>
        <w:numPr>
          <w:ilvl w:val="0"/>
          <w:numId w:val="25"/>
        </w:num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 w:rsidRPr="00332022">
        <w:rPr>
          <w:i/>
          <w:lang w:val="en-GB"/>
        </w:rPr>
        <w:t>Promptness of service and results: low – medium – high</w:t>
      </w:r>
    </w:p>
    <w:p w:rsidR="00332022" w:rsidRPr="00332022" w:rsidRDefault="00332022" w:rsidP="00332022">
      <w:pPr>
        <w:pStyle w:val="Odstavecseseznamem"/>
        <w:numPr>
          <w:ilvl w:val="0"/>
          <w:numId w:val="25"/>
        </w:num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 w:rsidRPr="00332022">
        <w:rPr>
          <w:i/>
          <w:lang w:val="en-GB"/>
        </w:rPr>
        <w:t>Presentation and accessibility of results (data provided in clear and usable format, further guidance and explanation of results): low – medium – high</w:t>
      </w:r>
    </w:p>
    <w:p w:rsidR="00332022" w:rsidRPr="00332022" w:rsidRDefault="00332022" w:rsidP="00332022">
      <w:pPr>
        <w:pStyle w:val="Odstavecseseznamem"/>
        <w:numPr>
          <w:ilvl w:val="0"/>
          <w:numId w:val="25"/>
        </w:num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 w:rsidRPr="00332022">
        <w:rPr>
          <w:i/>
          <w:lang w:val="en-GB"/>
        </w:rPr>
        <w:t>Quality and reliability of results: low – medium – high</w:t>
      </w:r>
    </w:p>
    <w:p w:rsidR="00332022" w:rsidRPr="00332022" w:rsidRDefault="00332022" w:rsidP="00332022">
      <w:pPr>
        <w:pStyle w:val="Odstavecseseznamem"/>
        <w:numPr>
          <w:ilvl w:val="0"/>
          <w:numId w:val="25"/>
        </w:num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 w:rsidRPr="00332022">
        <w:rPr>
          <w:i/>
          <w:lang w:val="en-GB"/>
        </w:rPr>
        <w:t>Other comments:</w:t>
      </w:r>
    </w:p>
    <w:p w:rsidR="00332022" w:rsidRPr="00332022" w:rsidRDefault="00332022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</w:p>
    <w:p w:rsidR="00602293" w:rsidRPr="00424759" w:rsidRDefault="00602293" w:rsidP="00602293">
      <w:pPr>
        <w:spacing w:after="120"/>
        <w:rPr>
          <w:b/>
          <w:lang w:val="en-GB"/>
        </w:rPr>
      </w:pPr>
    </w:p>
    <w:p w:rsidR="00F4603E" w:rsidRPr="00602293" w:rsidRDefault="00F4603E" w:rsidP="00602293"/>
    <w:sectPr w:rsidR="00F4603E" w:rsidRPr="00602293" w:rsidSect="002C50D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26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A6AED" w:rsidRDefault="005A6AED" w:rsidP="00F4603E">
      <w:pPr>
        <w:spacing w:after="0" w:line="240" w:lineRule="auto"/>
      </w:pPr>
      <w:r>
        <w:separator/>
      </w:r>
    </w:p>
  </w:endnote>
  <w:endnote w:type="continuationSeparator" w:id="0">
    <w:p w:rsidR="005A6AED" w:rsidRDefault="005A6AED" w:rsidP="00F460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7017" w:rsidRDefault="007F7017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7017" w:rsidRDefault="007F7017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7017" w:rsidRDefault="007F701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A6AED" w:rsidRDefault="005A6AED" w:rsidP="00F4603E">
      <w:pPr>
        <w:spacing w:after="0" w:line="240" w:lineRule="auto"/>
      </w:pPr>
      <w:r>
        <w:separator/>
      </w:r>
    </w:p>
  </w:footnote>
  <w:footnote w:type="continuationSeparator" w:id="0">
    <w:p w:rsidR="005A6AED" w:rsidRDefault="005A6AED" w:rsidP="00F460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7017" w:rsidRDefault="007F7017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D271B" w:rsidRDefault="00A246C2">
    <w:pPr>
      <w:pStyle w:val="Zhlav"/>
    </w:pPr>
    <w:r w:rsidRPr="007F06CC">
      <w:rPr>
        <w:rFonts w:cs="Arial"/>
        <w:noProof/>
        <w:lang w:val="hr-HR" w:eastAsia="hr-HR"/>
      </w:rPr>
      <w:drawing>
        <wp:inline distT="0" distB="0" distL="0" distR="0">
          <wp:extent cx="2949677" cy="1214196"/>
          <wp:effectExtent l="0" t="0" r="3175" b="5080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70133" cy="12226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F7017" w:rsidRDefault="007F7017">
    <w:pPr>
      <w:pStyle w:val="Zhlav"/>
    </w:pPr>
  </w:p>
  <w:p w:rsidR="007F7017" w:rsidRDefault="007F7017">
    <w:pPr>
      <w:pStyle w:val="Zhlav"/>
    </w:pPr>
  </w:p>
  <w:p w:rsidR="007F7017" w:rsidRDefault="007F7017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7017" w:rsidRDefault="007F701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01F69CC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689E0A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D1A97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D9B0E9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FAA22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388723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925D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F8EE2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C2D3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ED67982"/>
    <w:lvl w:ilvl="0">
      <w:start w:val="1"/>
      <w:numFmt w:val="upperRoman"/>
      <w:pStyle w:val="slovanseznam"/>
      <w:lvlText w:val="%1."/>
      <w:lvlJc w:val="left"/>
      <w:pPr>
        <w:tabs>
          <w:tab w:val="num" w:pos="720"/>
        </w:tabs>
        <w:ind w:left="567" w:hanging="567"/>
      </w:pPr>
      <w:rPr>
        <w:rFonts w:hint="default"/>
      </w:rPr>
    </w:lvl>
  </w:abstractNum>
  <w:abstractNum w:abstractNumId="10" w15:restartNumberingAfterBreak="0">
    <w:nsid w:val="FFFFFF89"/>
    <w:multiLevelType w:val="singleLevel"/>
    <w:tmpl w:val="DA406CF2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6C01853"/>
    <w:multiLevelType w:val="hybridMultilevel"/>
    <w:tmpl w:val="BCA8EB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D91D32"/>
    <w:multiLevelType w:val="hybridMultilevel"/>
    <w:tmpl w:val="D65031F2"/>
    <w:lvl w:ilvl="0" w:tplc="7650786A">
      <w:start w:val="1"/>
      <w:numFmt w:val="bullet"/>
      <w:lvlText w:val=""/>
      <w:lvlJc w:val="left"/>
      <w:pPr>
        <w:ind w:left="778" w:hanging="360"/>
      </w:pPr>
      <w:rPr>
        <w:rFonts w:ascii="Wingdings 3" w:hAnsi="Wingdings 3" w:hint="default"/>
        <w:color w:val="C00000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3" w15:restartNumberingAfterBreak="0">
    <w:nsid w:val="1E1B185F"/>
    <w:multiLevelType w:val="hybridMultilevel"/>
    <w:tmpl w:val="BC26B2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293193"/>
    <w:multiLevelType w:val="hybridMultilevel"/>
    <w:tmpl w:val="42E26704"/>
    <w:lvl w:ilvl="0" w:tplc="04050001">
      <w:start w:val="1"/>
      <w:numFmt w:val="bullet"/>
      <w:lvlText w:val=""/>
      <w:lvlJc w:val="left"/>
      <w:pPr>
        <w:tabs>
          <w:tab w:val="num" w:pos="4260"/>
        </w:tabs>
        <w:ind w:left="42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4980"/>
        </w:tabs>
        <w:ind w:left="49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5700"/>
        </w:tabs>
        <w:ind w:left="57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6420"/>
        </w:tabs>
        <w:ind w:left="64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7140"/>
        </w:tabs>
        <w:ind w:left="71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7860"/>
        </w:tabs>
        <w:ind w:left="78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8580"/>
        </w:tabs>
        <w:ind w:left="85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9300"/>
        </w:tabs>
        <w:ind w:left="93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10020"/>
        </w:tabs>
        <w:ind w:left="10020" w:hanging="360"/>
      </w:pPr>
      <w:rPr>
        <w:rFonts w:ascii="Wingdings" w:hAnsi="Wingdings" w:hint="default"/>
      </w:rPr>
    </w:lvl>
  </w:abstractNum>
  <w:abstractNum w:abstractNumId="15" w15:restartNumberingAfterBreak="0">
    <w:nsid w:val="2B8434DA"/>
    <w:multiLevelType w:val="multilevel"/>
    <w:tmpl w:val="0C20941C"/>
    <w:styleLink w:val="slovnnadpis"/>
    <w:lvl w:ilvl="0">
      <w:start w:val="1"/>
      <w:numFmt w:val="decimal"/>
      <w:pStyle w:val="Nadpis1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color w:val="999999"/>
      </w:rPr>
    </w:lvl>
    <w:lvl w:ilvl="1">
      <w:start w:val="1"/>
      <w:numFmt w:val="decimal"/>
      <w:pStyle w:val="Nadpis2"/>
      <w:lvlText w:val="%1.%2."/>
      <w:lvlJc w:val="left"/>
      <w:pPr>
        <w:tabs>
          <w:tab w:val="num" w:pos="851"/>
        </w:tabs>
        <w:ind w:left="851" w:hanging="851"/>
      </w:pPr>
      <w:rPr>
        <w:rFonts w:hint="default"/>
        <w:color w:val="999999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1418" w:hanging="1418"/>
      </w:pPr>
      <w:rPr>
        <w:rFonts w:hint="default"/>
        <w:color w:val="999999"/>
      </w:rPr>
    </w:lvl>
    <w:lvl w:ilvl="3">
      <w:start w:val="1"/>
      <w:numFmt w:val="decimal"/>
      <w:lvlText w:val="%1.%2.%3.%4."/>
      <w:lvlJc w:val="left"/>
      <w:pPr>
        <w:tabs>
          <w:tab w:val="num" w:pos="1701"/>
        </w:tabs>
        <w:ind w:left="1701" w:hanging="1701"/>
      </w:pPr>
      <w:rPr>
        <w:rFonts w:hint="default"/>
        <w:color w:val="999999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37476334"/>
    <w:multiLevelType w:val="hybridMultilevel"/>
    <w:tmpl w:val="FF16A8DC"/>
    <w:lvl w:ilvl="0" w:tplc="04050001">
      <w:start w:val="1"/>
      <w:numFmt w:val="bullet"/>
      <w:lvlText w:val=""/>
      <w:lvlJc w:val="left"/>
      <w:pPr>
        <w:tabs>
          <w:tab w:val="num" w:pos="4965"/>
        </w:tabs>
        <w:ind w:left="49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5685"/>
        </w:tabs>
        <w:ind w:left="56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6405"/>
        </w:tabs>
        <w:ind w:left="64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7125"/>
        </w:tabs>
        <w:ind w:left="71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7845"/>
        </w:tabs>
        <w:ind w:left="78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8565"/>
        </w:tabs>
        <w:ind w:left="85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9285"/>
        </w:tabs>
        <w:ind w:left="92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10005"/>
        </w:tabs>
        <w:ind w:left="100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10725"/>
        </w:tabs>
        <w:ind w:left="10725" w:hanging="360"/>
      </w:pPr>
      <w:rPr>
        <w:rFonts w:ascii="Wingdings" w:hAnsi="Wingdings" w:hint="default"/>
      </w:rPr>
    </w:lvl>
  </w:abstractNum>
  <w:abstractNum w:abstractNumId="17" w15:restartNumberingAfterBreak="0">
    <w:nsid w:val="3A5103AE"/>
    <w:multiLevelType w:val="hybridMultilevel"/>
    <w:tmpl w:val="3E2C73DE"/>
    <w:lvl w:ilvl="0" w:tplc="6FD6D2A0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color w:val="C00000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CA3261"/>
    <w:multiLevelType w:val="hybridMultilevel"/>
    <w:tmpl w:val="9B743DBA"/>
    <w:lvl w:ilvl="0" w:tplc="A5809CBE">
      <w:start w:val="1"/>
      <w:numFmt w:val="upp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7C5585"/>
    <w:multiLevelType w:val="hybridMultilevel"/>
    <w:tmpl w:val="BDE6B452"/>
    <w:lvl w:ilvl="0" w:tplc="2B14F53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color w:val="C00000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4560CE"/>
    <w:multiLevelType w:val="hybridMultilevel"/>
    <w:tmpl w:val="139003E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652CC2"/>
    <w:multiLevelType w:val="hybridMultilevel"/>
    <w:tmpl w:val="93ACBC58"/>
    <w:lvl w:ilvl="0" w:tplc="344CA606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color w:val="C00000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FB466E"/>
    <w:multiLevelType w:val="hybridMultilevel"/>
    <w:tmpl w:val="223A5506"/>
    <w:lvl w:ilvl="0" w:tplc="CE146FDE">
      <w:start w:val="1"/>
      <w:numFmt w:val="upp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A319CD"/>
    <w:multiLevelType w:val="hybridMultilevel"/>
    <w:tmpl w:val="0F7C5D1C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5BDC5C82">
      <w:start w:val="1"/>
      <w:numFmt w:val="upperRoman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3"/>
  </w:num>
  <w:num w:numId="2">
    <w:abstractNumId w:val="15"/>
  </w:num>
  <w:num w:numId="3">
    <w:abstractNumId w:val="21"/>
  </w:num>
  <w:num w:numId="4">
    <w:abstractNumId w:val="19"/>
  </w:num>
  <w:num w:numId="5">
    <w:abstractNumId w:val="12"/>
  </w:num>
  <w:num w:numId="6">
    <w:abstractNumId w:val="17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0"/>
  </w:num>
  <w:num w:numId="13">
    <w:abstractNumId w:val="8"/>
  </w:num>
  <w:num w:numId="14">
    <w:abstractNumId w:val="7"/>
  </w:num>
  <w:num w:numId="15">
    <w:abstractNumId w:val="6"/>
  </w:num>
  <w:num w:numId="16">
    <w:abstractNumId w:val="5"/>
  </w:num>
  <w:num w:numId="17">
    <w:abstractNumId w:val="23"/>
  </w:num>
  <w:num w:numId="18">
    <w:abstractNumId w:val="14"/>
  </w:num>
  <w:num w:numId="19">
    <w:abstractNumId w:val="16"/>
  </w:num>
  <w:num w:numId="20">
    <w:abstractNumId w:val="0"/>
  </w:num>
  <w:num w:numId="2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8"/>
  </w:num>
  <w:num w:numId="24">
    <w:abstractNumId w:val="20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BWIjS0MLAwtLIyUdpeDU4uLM/DyQAstaAGrXEtMsAAAA"/>
  </w:docVars>
  <w:rsids>
    <w:rsidRoot w:val="00F4603E"/>
    <w:rsid w:val="00001843"/>
    <w:rsid w:val="00002B63"/>
    <w:rsid w:val="00011BB2"/>
    <w:rsid w:val="00013658"/>
    <w:rsid w:val="00013AB5"/>
    <w:rsid w:val="00013F5B"/>
    <w:rsid w:val="00013F68"/>
    <w:rsid w:val="0001605D"/>
    <w:rsid w:val="000167E1"/>
    <w:rsid w:val="0002046F"/>
    <w:rsid w:val="00020B3F"/>
    <w:rsid w:val="0002147C"/>
    <w:rsid w:val="00021EC9"/>
    <w:rsid w:val="000227FA"/>
    <w:rsid w:val="00022F8A"/>
    <w:rsid w:val="00026F5C"/>
    <w:rsid w:val="000273EE"/>
    <w:rsid w:val="00030E17"/>
    <w:rsid w:val="000313A5"/>
    <w:rsid w:val="00032169"/>
    <w:rsid w:val="0003273F"/>
    <w:rsid w:val="00035A51"/>
    <w:rsid w:val="000402AF"/>
    <w:rsid w:val="00046AB5"/>
    <w:rsid w:val="000514F4"/>
    <w:rsid w:val="0005533F"/>
    <w:rsid w:val="0005676F"/>
    <w:rsid w:val="00056AE7"/>
    <w:rsid w:val="00062291"/>
    <w:rsid w:val="000630FE"/>
    <w:rsid w:val="0006319C"/>
    <w:rsid w:val="000661EF"/>
    <w:rsid w:val="00066CE1"/>
    <w:rsid w:val="00066E76"/>
    <w:rsid w:val="000676AA"/>
    <w:rsid w:val="000700DB"/>
    <w:rsid w:val="00072329"/>
    <w:rsid w:val="00075DC5"/>
    <w:rsid w:val="000766E6"/>
    <w:rsid w:val="000835BC"/>
    <w:rsid w:val="000908D2"/>
    <w:rsid w:val="00094325"/>
    <w:rsid w:val="00095AD3"/>
    <w:rsid w:val="00095EC7"/>
    <w:rsid w:val="0009758D"/>
    <w:rsid w:val="000A1AA9"/>
    <w:rsid w:val="000A2DA4"/>
    <w:rsid w:val="000A4423"/>
    <w:rsid w:val="000A4D7D"/>
    <w:rsid w:val="000A5F87"/>
    <w:rsid w:val="000A6480"/>
    <w:rsid w:val="000B0322"/>
    <w:rsid w:val="000B0966"/>
    <w:rsid w:val="000B46B4"/>
    <w:rsid w:val="000C20FB"/>
    <w:rsid w:val="000C56A6"/>
    <w:rsid w:val="000C70F6"/>
    <w:rsid w:val="000C780D"/>
    <w:rsid w:val="000D18C6"/>
    <w:rsid w:val="000D1D75"/>
    <w:rsid w:val="000D2499"/>
    <w:rsid w:val="000D2BDC"/>
    <w:rsid w:val="000D3810"/>
    <w:rsid w:val="000E6C1C"/>
    <w:rsid w:val="000E701B"/>
    <w:rsid w:val="000E742F"/>
    <w:rsid w:val="000F0505"/>
    <w:rsid w:val="000F0E7C"/>
    <w:rsid w:val="000F1266"/>
    <w:rsid w:val="000F24A1"/>
    <w:rsid w:val="000F2ABF"/>
    <w:rsid w:val="000F6F6E"/>
    <w:rsid w:val="000F7467"/>
    <w:rsid w:val="000F75C6"/>
    <w:rsid w:val="00104E0F"/>
    <w:rsid w:val="001105C3"/>
    <w:rsid w:val="00110DDC"/>
    <w:rsid w:val="00112433"/>
    <w:rsid w:val="00117C26"/>
    <w:rsid w:val="00120053"/>
    <w:rsid w:val="001208CE"/>
    <w:rsid w:val="001220D7"/>
    <w:rsid w:val="0012245D"/>
    <w:rsid w:val="001228A7"/>
    <w:rsid w:val="00122AF3"/>
    <w:rsid w:val="00123281"/>
    <w:rsid w:val="001240E6"/>
    <w:rsid w:val="00125101"/>
    <w:rsid w:val="00127C6C"/>
    <w:rsid w:val="00130240"/>
    <w:rsid w:val="00134C03"/>
    <w:rsid w:val="00135447"/>
    <w:rsid w:val="00135672"/>
    <w:rsid w:val="00137CF4"/>
    <w:rsid w:val="00141937"/>
    <w:rsid w:val="00141DDE"/>
    <w:rsid w:val="00141F8D"/>
    <w:rsid w:val="00143472"/>
    <w:rsid w:val="00145ECB"/>
    <w:rsid w:val="00146ED2"/>
    <w:rsid w:val="001503F6"/>
    <w:rsid w:val="00152081"/>
    <w:rsid w:val="0015243E"/>
    <w:rsid w:val="00155413"/>
    <w:rsid w:val="00156D77"/>
    <w:rsid w:val="00157364"/>
    <w:rsid w:val="00157ABC"/>
    <w:rsid w:val="00160E5D"/>
    <w:rsid w:val="0016366F"/>
    <w:rsid w:val="0016412A"/>
    <w:rsid w:val="001675F1"/>
    <w:rsid w:val="00167B5C"/>
    <w:rsid w:val="00167D99"/>
    <w:rsid w:val="0017073A"/>
    <w:rsid w:val="00174E25"/>
    <w:rsid w:val="001756C9"/>
    <w:rsid w:val="001808A3"/>
    <w:rsid w:val="00181039"/>
    <w:rsid w:val="00181F9B"/>
    <w:rsid w:val="00182A7F"/>
    <w:rsid w:val="00187BE7"/>
    <w:rsid w:val="00190301"/>
    <w:rsid w:val="001905EA"/>
    <w:rsid w:val="00191D86"/>
    <w:rsid w:val="00192835"/>
    <w:rsid w:val="0019671F"/>
    <w:rsid w:val="001978F9"/>
    <w:rsid w:val="00197C55"/>
    <w:rsid w:val="001A2A1C"/>
    <w:rsid w:val="001A4167"/>
    <w:rsid w:val="001A46F0"/>
    <w:rsid w:val="001A4EFB"/>
    <w:rsid w:val="001A767D"/>
    <w:rsid w:val="001B1526"/>
    <w:rsid w:val="001B1CEF"/>
    <w:rsid w:val="001B21BB"/>
    <w:rsid w:val="001B5A47"/>
    <w:rsid w:val="001C1EA0"/>
    <w:rsid w:val="001C2E74"/>
    <w:rsid w:val="001C41B7"/>
    <w:rsid w:val="001C4641"/>
    <w:rsid w:val="001C5DAA"/>
    <w:rsid w:val="001C66D1"/>
    <w:rsid w:val="001D2451"/>
    <w:rsid w:val="001D2FB8"/>
    <w:rsid w:val="001D3342"/>
    <w:rsid w:val="001D4634"/>
    <w:rsid w:val="001E4B14"/>
    <w:rsid w:val="001E5DD1"/>
    <w:rsid w:val="001E6323"/>
    <w:rsid w:val="001F0784"/>
    <w:rsid w:val="001F1CC6"/>
    <w:rsid w:val="001F6343"/>
    <w:rsid w:val="00201DE0"/>
    <w:rsid w:val="00203A95"/>
    <w:rsid w:val="0020586D"/>
    <w:rsid w:val="00206899"/>
    <w:rsid w:val="0020708D"/>
    <w:rsid w:val="002071AD"/>
    <w:rsid w:val="002110C1"/>
    <w:rsid w:val="00211A56"/>
    <w:rsid w:val="002148B4"/>
    <w:rsid w:val="00215E6F"/>
    <w:rsid w:val="00216340"/>
    <w:rsid w:val="0022105F"/>
    <w:rsid w:val="00222245"/>
    <w:rsid w:val="002277BD"/>
    <w:rsid w:val="00227AF1"/>
    <w:rsid w:val="00227BEC"/>
    <w:rsid w:val="00230AFD"/>
    <w:rsid w:val="00231473"/>
    <w:rsid w:val="00232703"/>
    <w:rsid w:val="00234944"/>
    <w:rsid w:val="0023576A"/>
    <w:rsid w:val="0023585C"/>
    <w:rsid w:val="002358AA"/>
    <w:rsid w:val="00236A36"/>
    <w:rsid w:val="00237501"/>
    <w:rsid w:val="0024068D"/>
    <w:rsid w:val="002432DF"/>
    <w:rsid w:val="0024561C"/>
    <w:rsid w:val="002502EC"/>
    <w:rsid w:val="002505AD"/>
    <w:rsid w:val="00251D20"/>
    <w:rsid w:val="00252550"/>
    <w:rsid w:val="00254B33"/>
    <w:rsid w:val="002570EB"/>
    <w:rsid w:val="00257EB7"/>
    <w:rsid w:val="00257F8A"/>
    <w:rsid w:val="00260689"/>
    <w:rsid w:val="00261AFF"/>
    <w:rsid w:val="0026299F"/>
    <w:rsid w:val="00263A8F"/>
    <w:rsid w:val="00264822"/>
    <w:rsid w:val="00266B94"/>
    <w:rsid w:val="00272097"/>
    <w:rsid w:val="00272623"/>
    <w:rsid w:val="00273623"/>
    <w:rsid w:val="002742E8"/>
    <w:rsid w:val="00277C25"/>
    <w:rsid w:val="0028068B"/>
    <w:rsid w:val="002817BD"/>
    <w:rsid w:val="00282A7F"/>
    <w:rsid w:val="002835E3"/>
    <w:rsid w:val="002841E7"/>
    <w:rsid w:val="0028659F"/>
    <w:rsid w:val="00293070"/>
    <w:rsid w:val="00293326"/>
    <w:rsid w:val="00294D88"/>
    <w:rsid w:val="00295158"/>
    <w:rsid w:val="002957F7"/>
    <w:rsid w:val="002A22EE"/>
    <w:rsid w:val="002A4897"/>
    <w:rsid w:val="002A55D0"/>
    <w:rsid w:val="002A692B"/>
    <w:rsid w:val="002A72FF"/>
    <w:rsid w:val="002B0A02"/>
    <w:rsid w:val="002B0B87"/>
    <w:rsid w:val="002B5E45"/>
    <w:rsid w:val="002B6345"/>
    <w:rsid w:val="002C08D4"/>
    <w:rsid w:val="002C20CA"/>
    <w:rsid w:val="002C33B6"/>
    <w:rsid w:val="002C37EA"/>
    <w:rsid w:val="002C50D9"/>
    <w:rsid w:val="002C73AA"/>
    <w:rsid w:val="002D0D7A"/>
    <w:rsid w:val="002D0DB1"/>
    <w:rsid w:val="002D23FF"/>
    <w:rsid w:val="002D3600"/>
    <w:rsid w:val="002D5490"/>
    <w:rsid w:val="002E0E4C"/>
    <w:rsid w:val="002E3325"/>
    <w:rsid w:val="002E4291"/>
    <w:rsid w:val="002E68C8"/>
    <w:rsid w:val="002F172D"/>
    <w:rsid w:val="002F21AA"/>
    <w:rsid w:val="002F3F31"/>
    <w:rsid w:val="002F4290"/>
    <w:rsid w:val="002F6BEF"/>
    <w:rsid w:val="00300D9B"/>
    <w:rsid w:val="00300E0C"/>
    <w:rsid w:val="00301791"/>
    <w:rsid w:val="00305DB3"/>
    <w:rsid w:val="00307340"/>
    <w:rsid w:val="00316684"/>
    <w:rsid w:val="00320C35"/>
    <w:rsid w:val="00321225"/>
    <w:rsid w:val="00323EEE"/>
    <w:rsid w:val="00326347"/>
    <w:rsid w:val="00326C11"/>
    <w:rsid w:val="0032700E"/>
    <w:rsid w:val="00327799"/>
    <w:rsid w:val="0033065F"/>
    <w:rsid w:val="003308C7"/>
    <w:rsid w:val="00332022"/>
    <w:rsid w:val="003349B2"/>
    <w:rsid w:val="00337D36"/>
    <w:rsid w:val="00337D7E"/>
    <w:rsid w:val="00337F8A"/>
    <w:rsid w:val="003404ED"/>
    <w:rsid w:val="003422E6"/>
    <w:rsid w:val="00342BBA"/>
    <w:rsid w:val="00344BD8"/>
    <w:rsid w:val="003453A1"/>
    <w:rsid w:val="00351B65"/>
    <w:rsid w:val="003524D5"/>
    <w:rsid w:val="00353856"/>
    <w:rsid w:val="00355A44"/>
    <w:rsid w:val="003576A7"/>
    <w:rsid w:val="00357C62"/>
    <w:rsid w:val="0036177C"/>
    <w:rsid w:val="0036326D"/>
    <w:rsid w:val="00364764"/>
    <w:rsid w:val="00366235"/>
    <w:rsid w:val="00370047"/>
    <w:rsid w:val="0037307E"/>
    <w:rsid w:val="00373999"/>
    <w:rsid w:val="00374A54"/>
    <w:rsid w:val="003767B3"/>
    <w:rsid w:val="003829ED"/>
    <w:rsid w:val="00383FCC"/>
    <w:rsid w:val="003845A8"/>
    <w:rsid w:val="00385560"/>
    <w:rsid w:val="0038587C"/>
    <w:rsid w:val="00390676"/>
    <w:rsid w:val="00391CBA"/>
    <w:rsid w:val="00394654"/>
    <w:rsid w:val="00395230"/>
    <w:rsid w:val="00396D44"/>
    <w:rsid w:val="0039709B"/>
    <w:rsid w:val="00397D27"/>
    <w:rsid w:val="003A01C7"/>
    <w:rsid w:val="003A223D"/>
    <w:rsid w:val="003A2D9B"/>
    <w:rsid w:val="003A331D"/>
    <w:rsid w:val="003A33BD"/>
    <w:rsid w:val="003A5854"/>
    <w:rsid w:val="003A745E"/>
    <w:rsid w:val="003B0479"/>
    <w:rsid w:val="003B0A01"/>
    <w:rsid w:val="003B1371"/>
    <w:rsid w:val="003B4E49"/>
    <w:rsid w:val="003B5A85"/>
    <w:rsid w:val="003B5CBD"/>
    <w:rsid w:val="003B7DD3"/>
    <w:rsid w:val="003C0221"/>
    <w:rsid w:val="003C1280"/>
    <w:rsid w:val="003C2837"/>
    <w:rsid w:val="003C3169"/>
    <w:rsid w:val="003C58E6"/>
    <w:rsid w:val="003C7446"/>
    <w:rsid w:val="003D6CE3"/>
    <w:rsid w:val="003D6D42"/>
    <w:rsid w:val="003D6EA5"/>
    <w:rsid w:val="003D7E08"/>
    <w:rsid w:val="003E3FE9"/>
    <w:rsid w:val="003E4AEA"/>
    <w:rsid w:val="003E4D5F"/>
    <w:rsid w:val="003E5710"/>
    <w:rsid w:val="003E7661"/>
    <w:rsid w:val="003F190F"/>
    <w:rsid w:val="003F21D8"/>
    <w:rsid w:val="003F2ABD"/>
    <w:rsid w:val="003F401F"/>
    <w:rsid w:val="003F47C7"/>
    <w:rsid w:val="003F59C7"/>
    <w:rsid w:val="003F6199"/>
    <w:rsid w:val="003F7BA7"/>
    <w:rsid w:val="00400F72"/>
    <w:rsid w:val="0040132B"/>
    <w:rsid w:val="004027E3"/>
    <w:rsid w:val="00402D8A"/>
    <w:rsid w:val="004032BC"/>
    <w:rsid w:val="004049BD"/>
    <w:rsid w:val="004057B6"/>
    <w:rsid w:val="00406917"/>
    <w:rsid w:val="00406ACE"/>
    <w:rsid w:val="0040744F"/>
    <w:rsid w:val="004075E9"/>
    <w:rsid w:val="00415325"/>
    <w:rsid w:val="004204D5"/>
    <w:rsid w:val="00420AAE"/>
    <w:rsid w:val="00423419"/>
    <w:rsid w:val="00423AB2"/>
    <w:rsid w:val="00423D2F"/>
    <w:rsid w:val="00424277"/>
    <w:rsid w:val="00424936"/>
    <w:rsid w:val="004255CA"/>
    <w:rsid w:val="0042569A"/>
    <w:rsid w:val="0043010D"/>
    <w:rsid w:val="00430E8C"/>
    <w:rsid w:val="004329B6"/>
    <w:rsid w:val="00433009"/>
    <w:rsid w:val="004349BA"/>
    <w:rsid w:val="00437118"/>
    <w:rsid w:val="00440C35"/>
    <w:rsid w:val="004421B3"/>
    <w:rsid w:val="0044343F"/>
    <w:rsid w:val="00443B54"/>
    <w:rsid w:val="00444198"/>
    <w:rsid w:val="0045236F"/>
    <w:rsid w:val="00452EE3"/>
    <w:rsid w:val="00453E50"/>
    <w:rsid w:val="00455814"/>
    <w:rsid w:val="00456CF4"/>
    <w:rsid w:val="00456FFF"/>
    <w:rsid w:val="0046011B"/>
    <w:rsid w:val="00461647"/>
    <w:rsid w:val="00461A42"/>
    <w:rsid w:val="0046366C"/>
    <w:rsid w:val="00464A67"/>
    <w:rsid w:val="004663F1"/>
    <w:rsid w:val="00467032"/>
    <w:rsid w:val="004671E7"/>
    <w:rsid w:val="004716FE"/>
    <w:rsid w:val="00471AF8"/>
    <w:rsid w:val="00475399"/>
    <w:rsid w:val="00477FD3"/>
    <w:rsid w:val="00483425"/>
    <w:rsid w:val="00485AD1"/>
    <w:rsid w:val="00486983"/>
    <w:rsid w:val="004872E0"/>
    <w:rsid w:val="004874ED"/>
    <w:rsid w:val="00494DDB"/>
    <w:rsid w:val="00496836"/>
    <w:rsid w:val="00496890"/>
    <w:rsid w:val="00496AD2"/>
    <w:rsid w:val="004A04AF"/>
    <w:rsid w:val="004A69E5"/>
    <w:rsid w:val="004A7A3E"/>
    <w:rsid w:val="004B3713"/>
    <w:rsid w:val="004B5033"/>
    <w:rsid w:val="004C046A"/>
    <w:rsid w:val="004C124A"/>
    <w:rsid w:val="004C1854"/>
    <w:rsid w:val="004C4A4C"/>
    <w:rsid w:val="004C4BAE"/>
    <w:rsid w:val="004C50D2"/>
    <w:rsid w:val="004C6A68"/>
    <w:rsid w:val="004D02BF"/>
    <w:rsid w:val="004D43EF"/>
    <w:rsid w:val="004D4D7C"/>
    <w:rsid w:val="004D5680"/>
    <w:rsid w:val="004D7080"/>
    <w:rsid w:val="004E37B3"/>
    <w:rsid w:val="004E3CFA"/>
    <w:rsid w:val="004E56FA"/>
    <w:rsid w:val="004E6481"/>
    <w:rsid w:val="004E75B9"/>
    <w:rsid w:val="004E75E1"/>
    <w:rsid w:val="004F1927"/>
    <w:rsid w:val="004F1F2F"/>
    <w:rsid w:val="004F3B73"/>
    <w:rsid w:val="004F41B6"/>
    <w:rsid w:val="004F559F"/>
    <w:rsid w:val="004F57E3"/>
    <w:rsid w:val="004F5A42"/>
    <w:rsid w:val="004F6D19"/>
    <w:rsid w:val="00506B9A"/>
    <w:rsid w:val="00514C21"/>
    <w:rsid w:val="00516F1A"/>
    <w:rsid w:val="00521EFE"/>
    <w:rsid w:val="00521FAD"/>
    <w:rsid w:val="00523A46"/>
    <w:rsid w:val="00524A00"/>
    <w:rsid w:val="005277CF"/>
    <w:rsid w:val="00530F4D"/>
    <w:rsid w:val="00532ABF"/>
    <w:rsid w:val="005362F7"/>
    <w:rsid w:val="00536574"/>
    <w:rsid w:val="00536E02"/>
    <w:rsid w:val="00541C49"/>
    <w:rsid w:val="00542348"/>
    <w:rsid w:val="00544B10"/>
    <w:rsid w:val="00545388"/>
    <w:rsid w:val="0054570E"/>
    <w:rsid w:val="0054617C"/>
    <w:rsid w:val="0054760A"/>
    <w:rsid w:val="005508CD"/>
    <w:rsid w:val="00553640"/>
    <w:rsid w:val="005645A0"/>
    <w:rsid w:val="00565435"/>
    <w:rsid w:val="00565CAB"/>
    <w:rsid w:val="00567F4B"/>
    <w:rsid w:val="0057065F"/>
    <w:rsid w:val="005710E5"/>
    <w:rsid w:val="0057122E"/>
    <w:rsid w:val="005715F2"/>
    <w:rsid w:val="00572983"/>
    <w:rsid w:val="0057384B"/>
    <w:rsid w:val="00576B7D"/>
    <w:rsid w:val="00577104"/>
    <w:rsid w:val="005814BD"/>
    <w:rsid w:val="00583FD7"/>
    <w:rsid w:val="00584CDE"/>
    <w:rsid w:val="00584E64"/>
    <w:rsid w:val="00586375"/>
    <w:rsid w:val="00591025"/>
    <w:rsid w:val="00591DAD"/>
    <w:rsid w:val="00593663"/>
    <w:rsid w:val="005937D4"/>
    <w:rsid w:val="00594AF4"/>
    <w:rsid w:val="00596C14"/>
    <w:rsid w:val="00597567"/>
    <w:rsid w:val="005976CA"/>
    <w:rsid w:val="005A2113"/>
    <w:rsid w:val="005A2542"/>
    <w:rsid w:val="005A2A50"/>
    <w:rsid w:val="005A2AF6"/>
    <w:rsid w:val="005A360B"/>
    <w:rsid w:val="005A425A"/>
    <w:rsid w:val="005A50AA"/>
    <w:rsid w:val="005A6AED"/>
    <w:rsid w:val="005B01AA"/>
    <w:rsid w:val="005B07B1"/>
    <w:rsid w:val="005B12CA"/>
    <w:rsid w:val="005B196E"/>
    <w:rsid w:val="005B2FB7"/>
    <w:rsid w:val="005C4F6E"/>
    <w:rsid w:val="005C66B6"/>
    <w:rsid w:val="005C7789"/>
    <w:rsid w:val="005D0503"/>
    <w:rsid w:val="005D17A6"/>
    <w:rsid w:val="005D194F"/>
    <w:rsid w:val="005D1C00"/>
    <w:rsid w:val="005D3A4E"/>
    <w:rsid w:val="005D40A7"/>
    <w:rsid w:val="005D538C"/>
    <w:rsid w:val="005D5C98"/>
    <w:rsid w:val="005E1A90"/>
    <w:rsid w:val="005E23DB"/>
    <w:rsid w:val="005E26C2"/>
    <w:rsid w:val="005E2847"/>
    <w:rsid w:val="005E2B4B"/>
    <w:rsid w:val="005E45BF"/>
    <w:rsid w:val="005E56FB"/>
    <w:rsid w:val="005E5B4B"/>
    <w:rsid w:val="005E6422"/>
    <w:rsid w:val="005E6C40"/>
    <w:rsid w:val="005F26BF"/>
    <w:rsid w:val="005F4038"/>
    <w:rsid w:val="005F4082"/>
    <w:rsid w:val="005F412B"/>
    <w:rsid w:val="005F598C"/>
    <w:rsid w:val="005F76C0"/>
    <w:rsid w:val="0060098E"/>
    <w:rsid w:val="00602293"/>
    <w:rsid w:val="0060292B"/>
    <w:rsid w:val="00602F32"/>
    <w:rsid w:val="006047A1"/>
    <w:rsid w:val="006051A1"/>
    <w:rsid w:val="0061708D"/>
    <w:rsid w:val="006219DB"/>
    <w:rsid w:val="00621A0F"/>
    <w:rsid w:val="00621B2F"/>
    <w:rsid w:val="006224BC"/>
    <w:rsid w:val="00623767"/>
    <w:rsid w:val="00623995"/>
    <w:rsid w:val="00624FA0"/>
    <w:rsid w:val="0063110F"/>
    <w:rsid w:val="0063354E"/>
    <w:rsid w:val="00634E98"/>
    <w:rsid w:val="00635337"/>
    <w:rsid w:val="00637517"/>
    <w:rsid w:val="00640B5F"/>
    <w:rsid w:val="00643539"/>
    <w:rsid w:val="0065115B"/>
    <w:rsid w:val="006515FA"/>
    <w:rsid w:val="00652601"/>
    <w:rsid w:val="00652F84"/>
    <w:rsid w:val="00653C91"/>
    <w:rsid w:val="0065459A"/>
    <w:rsid w:val="00654FE1"/>
    <w:rsid w:val="00656B39"/>
    <w:rsid w:val="0065772A"/>
    <w:rsid w:val="00666387"/>
    <w:rsid w:val="00666B35"/>
    <w:rsid w:val="00667835"/>
    <w:rsid w:val="00670133"/>
    <w:rsid w:val="00670BF4"/>
    <w:rsid w:val="00670FA7"/>
    <w:rsid w:val="00672DDE"/>
    <w:rsid w:val="00674E2A"/>
    <w:rsid w:val="0068194C"/>
    <w:rsid w:val="00682BEE"/>
    <w:rsid w:val="00685FE2"/>
    <w:rsid w:val="006863A3"/>
    <w:rsid w:val="00692BF4"/>
    <w:rsid w:val="0069358E"/>
    <w:rsid w:val="0069537A"/>
    <w:rsid w:val="006956E5"/>
    <w:rsid w:val="006A0458"/>
    <w:rsid w:val="006A08FF"/>
    <w:rsid w:val="006A168B"/>
    <w:rsid w:val="006A33E7"/>
    <w:rsid w:val="006A3B4F"/>
    <w:rsid w:val="006A45C2"/>
    <w:rsid w:val="006A4826"/>
    <w:rsid w:val="006A5B02"/>
    <w:rsid w:val="006A5BD8"/>
    <w:rsid w:val="006A736F"/>
    <w:rsid w:val="006B1A35"/>
    <w:rsid w:val="006B1F23"/>
    <w:rsid w:val="006B302C"/>
    <w:rsid w:val="006B4801"/>
    <w:rsid w:val="006B6FAF"/>
    <w:rsid w:val="006B7787"/>
    <w:rsid w:val="006C0E05"/>
    <w:rsid w:val="006C16D0"/>
    <w:rsid w:val="006C1EDA"/>
    <w:rsid w:val="006C2936"/>
    <w:rsid w:val="006C59A3"/>
    <w:rsid w:val="006C5AFD"/>
    <w:rsid w:val="006C6249"/>
    <w:rsid w:val="006C77A5"/>
    <w:rsid w:val="006C7D9E"/>
    <w:rsid w:val="006D13B1"/>
    <w:rsid w:val="006D1E26"/>
    <w:rsid w:val="006D1FEE"/>
    <w:rsid w:val="006D3A66"/>
    <w:rsid w:val="006D421D"/>
    <w:rsid w:val="006D5180"/>
    <w:rsid w:val="006D5558"/>
    <w:rsid w:val="006D68AC"/>
    <w:rsid w:val="006D7426"/>
    <w:rsid w:val="006D7C32"/>
    <w:rsid w:val="006E05F6"/>
    <w:rsid w:val="006E08AD"/>
    <w:rsid w:val="006E16AA"/>
    <w:rsid w:val="006E21FB"/>
    <w:rsid w:val="006E36A4"/>
    <w:rsid w:val="006E3B46"/>
    <w:rsid w:val="006E6EBF"/>
    <w:rsid w:val="006E7181"/>
    <w:rsid w:val="006E7E66"/>
    <w:rsid w:val="006F0FF8"/>
    <w:rsid w:val="006F1B39"/>
    <w:rsid w:val="006F5582"/>
    <w:rsid w:val="006F7BA3"/>
    <w:rsid w:val="007008EC"/>
    <w:rsid w:val="00702F86"/>
    <w:rsid w:val="0070458C"/>
    <w:rsid w:val="0071267F"/>
    <w:rsid w:val="00713F41"/>
    <w:rsid w:val="00714143"/>
    <w:rsid w:val="00720CAB"/>
    <w:rsid w:val="00722431"/>
    <w:rsid w:val="007228E5"/>
    <w:rsid w:val="007235C1"/>
    <w:rsid w:val="007249B5"/>
    <w:rsid w:val="00726C58"/>
    <w:rsid w:val="00727453"/>
    <w:rsid w:val="007276CE"/>
    <w:rsid w:val="00730C47"/>
    <w:rsid w:val="00731E20"/>
    <w:rsid w:val="007335EA"/>
    <w:rsid w:val="00733FC4"/>
    <w:rsid w:val="0073459E"/>
    <w:rsid w:val="00734FB8"/>
    <w:rsid w:val="0073548F"/>
    <w:rsid w:val="00736962"/>
    <w:rsid w:val="00740D37"/>
    <w:rsid w:val="007421D8"/>
    <w:rsid w:val="00745008"/>
    <w:rsid w:val="007452FB"/>
    <w:rsid w:val="00750038"/>
    <w:rsid w:val="007503AB"/>
    <w:rsid w:val="00753457"/>
    <w:rsid w:val="0075624C"/>
    <w:rsid w:val="00756ED0"/>
    <w:rsid w:val="00761230"/>
    <w:rsid w:val="00761819"/>
    <w:rsid w:val="00762784"/>
    <w:rsid w:val="0076316B"/>
    <w:rsid w:val="00767DA8"/>
    <w:rsid w:val="007729FC"/>
    <w:rsid w:val="00776E11"/>
    <w:rsid w:val="00777FD2"/>
    <w:rsid w:val="00781AC0"/>
    <w:rsid w:val="00781E23"/>
    <w:rsid w:val="00782805"/>
    <w:rsid w:val="00785DCA"/>
    <w:rsid w:val="00786213"/>
    <w:rsid w:val="007872FC"/>
    <w:rsid w:val="007902F1"/>
    <w:rsid w:val="00790810"/>
    <w:rsid w:val="007912C0"/>
    <w:rsid w:val="007925AC"/>
    <w:rsid w:val="00793184"/>
    <w:rsid w:val="0079357C"/>
    <w:rsid w:val="00793E6A"/>
    <w:rsid w:val="00797146"/>
    <w:rsid w:val="007A03CD"/>
    <w:rsid w:val="007A382C"/>
    <w:rsid w:val="007A73F6"/>
    <w:rsid w:val="007B02E0"/>
    <w:rsid w:val="007B3924"/>
    <w:rsid w:val="007B46C3"/>
    <w:rsid w:val="007B5234"/>
    <w:rsid w:val="007B56AD"/>
    <w:rsid w:val="007B6F20"/>
    <w:rsid w:val="007B736F"/>
    <w:rsid w:val="007C39CF"/>
    <w:rsid w:val="007C6345"/>
    <w:rsid w:val="007D0011"/>
    <w:rsid w:val="007D0A7D"/>
    <w:rsid w:val="007D1892"/>
    <w:rsid w:val="007D18AA"/>
    <w:rsid w:val="007D2758"/>
    <w:rsid w:val="007D4CD8"/>
    <w:rsid w:val="007D5AB9"/>
    <w:rsid w:val="007E1057"/>
    <w:rsid w:val="007E1065"/>
    <w:rsid w:val="007E1A6F"/>
    <w:rsid w:val="007E33B1"/>
    <w:rsid w:val="007E35A8"/>
    <w:rsid w:val="007E4FD3"/>
    <w:rsid w:val="007F02D7"/>
    <w:rsid w:val="007F0737"/>
    <w:rsid w:val="007F2433"/>
    <w:rsid w:val="007F38EA"/>
    <w:rsid w:val="007F5F24"/>
    <w:rsid w:val="007F7017"/>
    <w:rsid w:val="007F74BC"/>
    <w:rsid w:val="0080387A"/>
    <w:rsid w:val="00804921"/>
    <w:rsid w:val="00806668"/>
    <w:rsid w:val="008076D8"/>
    <w:rsid w:val="00811FAF"/>
    <w:rsid w:val="00813E94"/>
    <w:rsid w:val="00815014"/>
    <w:rsid w:val="008153F7"/>
    <w:rsid w:val="00815B99"/>
    <w:rsid w:val="0082088E"/>
    <w:rsid w:val="0082132E"/>
    <w:rsid w:val="00821380"/>
    <w:rsid w:val="008225AA"/>
    <w:rsid w:val="00824843"/>
    <w:rsid w:val="00825197"/>
    <w:rsid w:val="008255D4"/>
    <w:rsid w:val="00826CD1"/>
    <w:rsid w:val="00831248"/>
    <w:rsid w:val="00831D32"/>
    <w:rsid w:val="00833621"/>
    <w:rsid w:val="00834C8C"/>
    <w:rsid w:val="00834D46"/>
    <w:rsid w:val="00843238"/>
    <w:rsid w:val="00843C1C"/>
    <w:rsid w:val="00844A69"/>
    <w:rsid w:val="00846CDF"/>
    <w:rsid w:val="00846FFA"/>
    <w:rsid w:val="008474F0"/>
    <w:rsid w:val="00852164"/>
    <w:rsid w:val="00852C6D"/>
    <w:rsid w:val="00854654"/>
    <w:rsid w:val="00856496"/>
    <w:rsid w:val="008701C2"/>
    <w:rsid w:val="0087035E"/>
    <w:rsid w:val="008707FD"/>
    <w:rsid w:val="008748EB"/>
    <w:rsid w:val="00877A41"/>
    <w:rsid w:val="00882F4F"/>
    <w:rsid w:val="00884805"/>
    <w:rsid w:val="0088498F"/>
    <w:rsid w:val="00885847"/>
    <w:rsid w:val="00887788"/>
    <w:rsid w:val="00887903"/>
    <w:rsid w:val="00890A78"/>
    <w:rsid w:val="00890E34"/>
    <w:rsid w:val="00892BEE"/>
    <w:rsid w:val="00893B02"/>
    <w:rsid w:val="00893E92"/>
    <w:rsid w:val="00897DAE"/>
    <w:rsid w:val="00897F2F"/>
    <w:rsid w:val="008A175B"/>
    <w:rsid w:val="008A191D"/>
    <w:rsid w:val="008A1F79"/>
    <w:rsid w:val="008A2137"/>
    <w:rsid w:val="008A22CD"/>
    <w:rsid w:val="008A4BA1"/>
    <w:rsid w:val="008A57CD"/>
    <w:rsid w:val="008B28F0"/>
    <w:rsid w:val="008B2C11"/>
    <w:rsid w:val="008B2F20"/>
    <w:rsid w:val="008B3F84"/>
    <w:rsid w:val="008C3CC4"/>
    <w:rsid w:val="008C5D1B"/>
    <w:rsid w:val="008D0236"/>
    <w:rsid w:val="008D08CC"/>
    <w:rsid w:val="008D0FD7"/>
    <w:rsid w:val="008D1D69"/>
    <w:rsid w:val="008D2073"/>
    <w:rsid w:val="008D36AB"/>
    <w:rsid w:val="008D693A"/>
    <w:rsid w:val="008D6CCD"/>
    <w:rsid w:val="008E05BC"/>
    <w:rsid w:val="008E1578"/>
    <w:rsid w:val="008E2312"/>
    <w:rsid w:val="008F1864"/>
    <w:rsid w:val="008F60EB"/>
    <w:rsid w:val="008F649E"/>
    <w:rsid w:val="008F71B6"/>
    <w:rsid w:val="009017A9"/>
    <w:rsid w:val="00902162"/>
    <w:rsid w:val="0090224B"/>
    <w:rsid w:val="00903712"/>
    <w:rsid w:val="00904BB9"/>
    <w:rsid w:val="00905519"/>
    <w:rsid w:val="00906A13"/>
    <w:rsid w:val="00911DB9"/>
    <w:rsid w:val="00912657"/>
    <w:rsid w:val="0091316A"/>
    <w:rsid w:val="009137D3"/>
    <w:rsid w:val="00914017"/>
    <w:rsid w:val="009140EF"/>
    <w:rsid w:val="00914D84"/>
    <w:rsid w:val="009153F6"/>
    <w:rsid w:val="00916D86"/>
    <w:rsid w:val="00917F26"/>
    <w:rsid w:val="009225AC"/>
    <w:rsid w:val="00922DFE"/>
    <w:rsid w:val="00923249"/>
    <w:rsid w:val="00924524"/>
    <w:rsid w:val="00927149"/>
    <w:rsid w:val="0093181E"/>
    <w:rsid w:val="00934B41"/>
    <w:rsid w:val="0093560C"/>
    <w:rsid w:val="00936586"/>
    <w:rsid w:val="009376FB"/>
    <w:rsid w:val="00940D49"/>
    <w:rsid w:val="00942697"/>
    <w:rsid w:val="00942F11"/>
    <w:rsid w:val="00945536"/>
    <w:rsid w:val="0094557C"/>
    <w:rsid w:val="00950055"/>
    <w:rsid w:val="00950BD3"/>
    <w:rsid w:val="00950E27"/>
    <w:rsid w:val="00951977"/>
    <w:rsid w:val="00953424"/>
    <w:rsid w:val="00955844"/>
    <w:rsid w:val="009559D3"/>
    <w:rsid w:val="00955A08"/>
    <w:rsid w:val="00955AFE"/>
    <w:rsid w:val="00956100"/>
    <w:rsid w:val="00956842"/>
    <w:rsid w:val="009578DD"/>
    <w:rsid w:val="00961BE3"/>
    <w:rsid w:val="009623E6"/>
    <w:rsid w:val="00965129"/>
    <w:rsid w:val="00966BF5"/>
    <w:rsid w:val="009670E8"/>
    <w:rsid w:val="00970CB6"/>
    <w:rsid w:val="00972B10"/>
    <w:rsid w:val="00977447"/>
    <w:rsid w:val="009818D8"/>
    <w:rsid w:val="00985582"/>
    <w:rsid w:val="00991C43"/>
    <w:rsid w:val="00993FC1"/>
    <w:rsid w:val="00996921"/>
    <w:rsid w:val="009A0451"/>
    <w:rsid w:val="009A07B6"/>
    <w:rsid w:val="009A1E44"/>
    <w:rsid w:val="009A23BC"/>
    <w:rsid w:val="009A2F1F"/>
    <w:rsid w:val="009A2F83"/>
    <w:rsid w:val="009A3317"/>
    <w:rsid w:val="009A40AA"/>
    <w:rsid w:val="009A4597"/>
    <w:rsid w:val="009A63CF"/>
    <w:rsid w:val="009B3CDB"/>
    <w:rsid w:val="009B4FCF"/>
    <w:rsid w:val="009B7318"/>
    <w:rsid w:val="009C0B9B"/>
    <w:rsid w:val="009C1ACA"/>
    <w:rsid w:val="009C27EF"/>
    <w:rsid w:val="009C2DF1"/>
    <w:rsid w:val="009C7745"/>
    <w:rsid w:val="009D2C94"/>
    <w:rsid w:val="009D3B5D"/>
    <w:rsid w:val="009D7455"/>
    <w:rsid w:val="009E2A70"/>
    <w:rsid w:val="009F22D4"/>
    <w:rsid w:val="009F4715"/>
    <w:rsid w:val="009F5059"/>
    <w:rsid w:val="009F7936"/>
    <w:rsid w:val="00A00C25"/>
    <w:rsid w:val="00A04D35"/>
    <w:rsid w:val="00A05E1F"/>
    <w:rsid w:val="00A07A91"/>
    <w:rsid w:val="00A102B9"/>
    <w:rsid w:val="00A1155E"/>
    <w:rsid w:val="00A12554"/>
    <w:rsid w:val="00A137AE"/>
    <w:rsid w:val="00A13DA5"/>
    <w:rsid w:val="00A171F5"/>
    <w:rsid w:val="00A17A70"/>
    <w:rsid w:val="00A17DBD"/>
    <w:rsid w:val="00A233B2"/>
    <w:rsid w:val="00A246C2"/>
    <w:rsid w:val="00A25FEB"/>
    <w:rsid w:val="00A2621A"/>
    <w:rsid w:val="00A31CAF"/>
    <w:rsid w:val="00A3206F"/>
    <w:rsid w:val="00A32299"/>
    <w:rsid w:val="00A32B45"/>
    <w:rsid w:val="00A34B4A"/>
    <w:rsid w:val="00A355E7"/>
    <w:rsid w:val="00A41009"/>
    <w:rsid w:val="00A4147E"/>
    <w:rsid w:val="00A42026"/>
    <w:rsid w:val="00A433B5"/>
    <w:rsid w:val="00A43AF6"/>
    <w:rsid w:val="00A44162"/>
    <w:rsid w:val="00A471E7"/>
    <w:rsid w:val="00A50BD2"/>
    <w:rsid w:val="00A5185B"/>
    <w:rsid w:val="00A52936"/>
    <w:rsid w:val="00A55905"/>
    <w:rsid w:val="00A55916"/>
    <w:rsid w:val="00A55DAC"/>
    <w:rsid w:val="00A56CDC"/>
    <w:rsid w:val="00A5786C"/>
    <w:rsid w:val="00A6017E"/>
    <w:rsid w:val="00A612D9"/>
    <w:rsid w:val="00A65078"/>
    <w:rsid w:val="00A669E0"/>
    <w:rsid w:val="00A67C12"/>
    <w:rsid w:val="00A67F5B"/>
    <w:rsid w:val="00A70DFD"/>
    <w:rsid w:val="00A7130B"/>
    <w:rsid w:val="00A721C6"/>
    <w:rsid w:val="00A72D8C"/>
    <w:rsid w:val="00A734B1"/>
    <w:rsid w:val="00A743A3"/>
    <w:rsid w:val="00A76F46"/>
    <w:rsid w:val="00A774DD"/>
    <w:rsid w:val="00A800C7"/>
    <w:rsid w:val="00A81211"/>
    <w:rsid w:val="00A8144A"/>
    <w:rsid w:val="00A8321F"/>
    <w:rsid w:val="00A83D2C"/>
    <w:rsid w:val="00A84067"/>
    <w:rsid w:val="00A8575C"/>
    <w:rsid w:val="00A86C91"/>
    <w:rsid w:val="00A86F83"/>
    <w:rsid w:val="00A8759D"/>
    <w:rsid w:val="00A87ED0"/>
    <w:rsid w:val="00A87EF9"/>
    <w:rsid w:val="00A90109"/>
    <w:rsid w:val="00A90B58"/>
    <w:rsid w:val="00A91CE3"/>
    <w:rsid w:val="00A91EEE"/>
    <w:rsid w:val="00A92C5F"/>
    <w:rsid w:val="00A92F96"/>
    <w:rsid w:val="00A933DD"/>
    <w:rsid w:val="00A93800"/>
    <w:rsid w:val="00A93FE0"/>
    <w:rsid w:val="00A94CD9"/>
    <w:rsid w:val="00A958F5"/>
    <w:rsid w:val="00A976BA"/>
    <w:rsid w:val="00AA2C78"/>
    <w:rsid w:val="00AA70BB"/>
    <w:rsid w:val="00AA76DE"/>
    <w:rsid w:val="00AB0E12"/>
    <w:rsid w:val="00AB1456"/>
    <w:rsid w:val="00AB36F8"/>
    <w:rsid w:val="00AB42BE"/>
    <w:rsid w:val="00AB59D8"/>
    <w:rsid w:val="00AB7789"/>
    <w:rsid w:val="00AC0567"/>
    <w:rsid w:val="00AC209A"/>
    <w:rsid w:val="00AC5843"/>
    <w:rsid w:val="00AC7489"/>
    <w:rsid w:val="00AC7706"/>
    <w:rsid w:val="00AC7796"/>
    <w:rsid w:val="00AC7E6B"/>
    <w:rsid w:val="00AC7FED"/>
    <w:rsid w:val="00AD136E"/>
    <w:rsid w:val="00AD1AF7"/>
    <w:rsid w:val="00AD28B8"/>
    <w:rsid w:val="00AD5870"/>
    <w:rsid w:val="00AD6A1D"/>
    <w:rsid w:val="00AE0FCF"/>
    <w:rsid w:val="00AE25E5"/>
    <w:rsid w:val="00AE5A36"/>
    <w:rsid w:val="00AF3081"/>
    <w:rsid w:val="00AF4530"/>
    <w:rsid w:val="00AF65D4"/>
    <w:rsid w:val="00AF6EB2"/>
    <w:rsid w:val="00AF6F11"/>
    <w:rsid w:val="00AF7829"/>
    <w:rsid w:val="00B00432"/>
    <w:rsid w:val="00B0098D"/>
    <w:rsid w:val="00B035A9"/>
    <w:rsid w:val="00B04D8C"/>
    <w:rsid w:val="00B04D98"/>
    <w:rsid w:val="00B07B29"/>
    <w:rsid w:val="00B11F60"/>
    <w:rsid w:val="00B13533"/>
    <w:rsid w:val="00B14E47"/>
    <w:rsid w:val="00B15894"/>
    <w:rsid w:val="00B212FB"/>
    <w:rsid w:val="00B21BEC"/>
    <w:rsid w:val="00B23C8F"/>
    <w:rsid w:val="00B268A8"/>
    <w:rsid w:val="00B303A8"/>
    <w:rsid w:val="00B30420"/>
    <w:rsid w:val="00B3204C"/>
    <w:rsid w:val="00B321F4"/>
    <w:rsid w:val="00B336C4"/>
    <w:rsid w:val="00B3562D"/>
    <w:rsid w:val="00B3704D"/>
    <w:rsid w:val="00B40507"/>
    <w:rsid w:val="00B40597"/>
    <w:rsid w:val="00B4198A"/>
    <w:rsid w:val="00B42EEF"/>
    <w:rsid w:val="00B43549"/>
    <w:rsid w:val="00B4368F"/>
    <w:rsid w:val="00B4436C"/>
    <w:rsid w:val="00B450BF"/>
    <w:rsid w:val="00B4531F"/>
    <w:rsid w:val="00B4684C"/>
    <w:rsid w:val="00B4790A"/>
    <w:rsid w:val="00B501D0"/>
    <w:rsid w:val="00B516AC"/>
    <w:rsid w:val="00B53775"/>
    <w:rsid w:val="00B542EB"/>
    <w:rsid w:val="00B558BD"/>
    <w:rsid w:val="00B558D0"/>
    <w:rsid w:val="00B56410"/>
    <w:rsid w:val="00B607B6"/>
    <w:rsid w:val="00B608F6"/>
    <w:rsid w:val="00B61569"/>
    <w:rsid w:val="00B628E0"/>
    <w:rsid w:val="00B62EAD"/>
    <w:rsid w:val="00B63DFF"/>
    <w:rsid w:val="00B64D4E"/>
    <w:rsid w:val="00B71009"/>
    <w:rsid w:val="00B71953"/>
    <w:rsid w:val="00B74CF2"/>
    <w:rsid w:val="00B74DB4"/>
    <w:rsid w:val="00B77BF8"/>
    <w:rsid w:val="00B80069"/>
    <w:rsid w:val="00B826D5"/>
    <w:rsid w:val="00B8324F"/>
    <w:rsid w:val="00B85305"/>
    <w:rsid w:val="00B86834"/>
    <w:rsid w:val="00B928A6"/>
    <w:rsid w:val="00BA012F"/>
    <w:rsid w:val="00BA06AD"/>
    <w:rsid w:val="00BA0827"/>
    <w:rsid w:val="00BA2C49"/>
    <w:rsid w:val="00BA4EC6"/>
    <w:rsid w:val="00BB15F9"/>
    <w:rsid w:val="00BB22B6"/>
    <w:rsid w:val="00BB58CB"/>
    <w:rsid w:val="00BB6AAE"/>
    <w:rsid w:val="00BB6D67"/>
    <w:rsid w:val="00BC02DD"/>
    <w:rsid w:val="00BC1036"/>
    <w:rsid w:val="00BC2785"/>
    <w:rsid w:val="00BC2964"/>
    <w:rsid w:val="00BC2AD5"/>
    <w:rsid w:val="00BC31BE"/>
    <w:rsid w:val="00BC41B1"/>
    <w:rsid w:val="00BC6F13"/>
    <w:rsid w:val="00BC7BC0"/>
    <w:rsid w:val="00BD10E2"/>
    <w:rsid w:val="00BD2475"/>
    <w:rsid w:val="00BD3EA5"/>
    <w:rsid w:val="00BD4C3D"/>
    <w:rsid w:val="00BD5008"/>
    <w:rsid w:val="00BD742D"/>
    <w:rsid w:val="00BE22D1"/>
    <w:rsid w:val="00BE47EE"/>
    <w:rsid w:val="00BE7D83"/>
    <w:rsid w:val="00BF147C"/>
    <w:rsid w:val="00BF2D5F"/>
    <w:rsid w:val="00BF3C66"/>
    <w:rsid w:val="00BF5C79"/>
    <w:rsid w:val="00BF65C6"/>
    <w:rsid w:val="00C00FBB"/>
    <w:rsid w:val="00C019CD"/>
    <w:rsid w:val="00C02CFA"/>
    <w:rsid w:val="00C03073"/>
    <w:rsid w:val="00C04151"/>
    <w:rsid w:val="00C10340"/>
    <w:rsid w:val="00C210F2"/>
    <w:rsid w:val="00C25120"/>
    <w:rsid w:val="00C27291"/>
    <w:rsid w:val="00C27D83"/>
    <w:rsid w:val="00C34C34"/>
    <w:rsid w:val="00C408D7"/>
    <w:rsid w:val="00C425F9"/>
    <w:rsid w:val="00C4272A"/>
    <w:rsid w:val="00C4349E"/>
    <w:rsid w:val="00C439D4"/>
    <w:rsid w:val="00C44077"/>
    <w:rsid w:val="00C44A98"/>
    <w:rsid w:val="00C47E19"/>
    <w:rsid w:val="00C50D06"/>
    <w:rsid w:val="00C5524B"/>
    <w:rsid w:val="00C55EEA"/>
    <w:rsid w:val="00C6013E"/>
    <w:rsid w:val="00C62845"/>
    <w:rsid w:val="00C631C9"/>
    <w:rsid w:val="00C635AC"/>
    <w:rsid w:val="00C646A0"/>
    <w:rsid w:val="00C652DB"/>
    <w:rsid w:val="00C66368"/>
    <w:rsid w:val="00C67B68"/>
    <w:rsid w:val="00C706B2"/>
    <w:rsid w:val="00C71C69"/>
    <w:rsid w:val="00C71CED"/>
    <w:rsid w:val="00C723D8"/>
    <w:rsid w:val="00C728CD"/>
    <w:rsid w:val="00C734F0"/>
    <w:rsid w:val="00C74E90"/>
    <w:rsid w:val="00C772DC"/>
    <w:rsid w:val="00C81DDC"/>
    <w:rsid w:val="00C82EC5"/>
    <w:rsid w:val="00C860C2"/>
    <w:rsid w:val="00C86250"/>
    <w:rsid w:val="00C865F0"/>
    <w:rsid w:val="00C92980"/>
    <w:rsid w:val="00C929EF"/>
    <w:rsid w:val="00C92D8D"/>
    <w:rsid w:val="00C932A2"/>
    <w:rsid w:val="00CA156F"/>
    <w:rsid w:val="00CA16E3"/>
    <w:rsid w:val="00CA36D8"/>
    <w:rsid w:val="00CB0E04"/>
    <w:rsid w:val="00CB13C9"/>
    <w:rsid w:val="00CB28FD"/>
    <w:rsid w:val="00CB2FB3"/>
    <w:rsid w:val="00CB3F6E"/>
    <w:rsid w:val="00CB4FB1"/>
    <w:rsid w:val="00CC045C"/>
    <w:rsid w:val="00CC2A08"/>
    <w:rsid w:val="00CC2C35"/>
    <w:rsid w:val="00CC3F45"/>
    <w:rsid w:val="00CC5E89"/>
    <w:rsid w:val="00CD0A2A"/>
    <w:rsid w:val="00CD0BB6"/>
    <w:rsid w:val="00CD11B6"/>
    <w:rsid w:val="00CD5E90"/>
    <w:rsid w:val="00CE13F7"/>
    <w:rsid w:val="00CE2474"/>
    <w:rsid w:val="00CE5F23"/>
    <w:rsid w:val="00CE72CC"/>
    <w:rsid w:val="00CF04E2"/>
    <w:rsid w:val="00CF43CE"/>
    <w:rsid w:val="00CF558F"/>
    <w:rsid w:val="00D00B2D"/>
    <w:rsid w:val="00D00D25"/>
    <w:rsid w:val="00D02877"/>
    <w:rsid w:val="00D02FB8"/>
    <w:rsid w:val="00D13944"/>
    <w:rsid w:val="00D144D8"/>
    <w:rsid w:val="00D156C5"/>
    <w:rsid w:val="00D16077"/>
    <w:rsid w:val="00D1613B"/>
    <w:rsid w:val="00D2190A"/>
    <w:rsid w:val="00D22B4B"/>
    <w:rsid w:val="00D22BDC"/>
    <w:rsid w:val="00D25424"/>
    <w:rsid w:val="00D30301"/>
    <w:rsid w:val="00D3332C"/>
    <w:rsid w:val="00D35B9C"/>
    <w:rsid w:val="00D36B94"/>
    <w:rsid w:val="00D419C8"/>
    <w:rsid w:val="00D41B79"/>
    <w:rsid w:val="00D4230F"/>
    <w:rsid w:val="00D4355A"/>
    <w:rsid w:val="00D4488B"/>
    <w:rsid w:val="00D448B7"/>
    <w:rsid w:val="00D44D03"/>
    <w:rsid w:val="00D45D82"/>
    <w:rsid w:val="00D46AB8"/>
    <w:rsid w:val="00D4740F"/>
    <w:rsid w:val="00D51197"/>
    <w:rsid w:val="00D554B8"/>
    <w:rsid w:val="00D578C1"/>
    <w:rsid w:val="00D6181F"/>
    <w:rsid w:val="00D625F3"/>
    <w:rsid w:val="00D62CA5"/>
    <w:rsid w:val="00D630E2"/>
    <w:rsid w:val="00D636AD"/>
    <w:rsid w:val="00D639DE"/>
    <w:rsid w:val="00D64079"/>
    <w:rsid w:val="00D64E0D"/>
    <w:rsid w:val="00D66930"/>
    <w:rsid w:val="00D67F23"/>
    <w:rsid w:val="00D7494A"/>
    <w:rsid w:val="00D74DBC"/>
    <w:rsid w:val="00D74E46"/>
    <w:rsid w:val="00D75D8D"/>
    <w:rsid w:val="00D75F6F"/>
    <w:rsid w:val="00D8038D"/>
    <w:rsid w:val="00D80764"/>
    <w:rsid w:val="00D8131C"/>
    <w:rsid w:val="00D8243B"/>
    <w:rsid w:val="00D82689"/>
    <w:rsid w:val="00D84196"/>
    <w:rsid w:val="00D86173"/>
    <w:rsid w:val="00D90699"/>
    <w:rsid w:val="00D928AA"/>
    <w:rsid w:val="00D92DE0"/>
    <w:rsid w:val="00D93D99"/>
    <w:rsid w:val="00D94DC2"/>
    <w:rsid w:val="00D957A2"/>
    <w:rsid w:val="00D9581E"/>
    <w:rsid w:val="00D95EC2"/>
    <w:rsid w:val="00D96B92"/>
    <w:rsid w:val="00D97A16"/>
    <w:rsid w:val="00DA12C7"/>
    <w:rsid w:val="00DA2871"/>
    <w:rsid w:val="00DA5693"/>
    <w:rsid w:val="00DA7AAC"/>
    <w:rsid w:val="00DB054E"/>
    <w:rsid w:val="00DB225D"/>
    <w:rsid w:val="00DB331D"/>
    <w:rsid w:val="00DB4989"/>
    <w:rsid w:val="00DB4DDA"/>
    <w:rsid w:val="00DB6194"/>
    <w:rsid w:val="00DB7C4A"/>
    <w:rsid w:val="00DC4E35"/>
    <w:rsid w:val="00DC6BA9"/>
    <w:rsid w:val="00DC794A"/>
    <w:rsid w:val="00DC7A15"/>
    <w:rsid w:val="00DD3E75"/>
    <w:rsid w:val="00DD4E47"/>
    <w:rsid w:val="00DD57F8"/>
    <w:rsid w:val="00DD5B53"/>
    <w:rsid w:val="00DD7B4F"/>
    <w:rsid w:val="00DD7C5F"/>
    <w:rsid w:val="00DE0479"/>
    <w:rsid w:val="00DE6093"/>
    <w:rsid w:val="00DE7179"/>
    <w:rsid w:val="00E01107"/>
    <w:rsid w:val="00E01878"/>
    <w:rsid w:val="00E02CB0"/>
    <w:rsid w:val="00E04F73"/>
    <w:rsid w:val="00E061D0"/>
    <w:rsid w:val="00E079C4"/>
    <w:rsid w:val="00E07FD9"/>
    <w:rsid w:val="00E10AB4"/>
    <w:rsid w:val="00E142E5"/>
    <w:rsid w:val="00E16D21"/>
    <w:rsid w:val="00E21047"/>
    <w:rsid w:val="00E271A2"/>
    <w:rsid w:val="00E31D19"/>
    <w:rsid w:val="00E31E66"/>
    <w:rsid w:val="00E32862"/>
    <w:rsid w:val="00E33506"/>
    <w:rsid w:val="00E365BC"/>
    <w:rsid w:val="00E406DC"/>
    <w:rsid w:val="00E432A4"/>
    <w:rsid w:val="00E43FB0"/>
    <w:rsid w:val="00E46EBF"/>
    <w:rsid w:val="00E5111A"/>
    <w:rsid w:val="00E520D2"/>
    <w:rsid w:val="00E52474"/>
    <w:rsid w:val="00E531FF"/>
    <w:rsid w:val="00E559D5"/>
    <w:rsid w:val="00E6325E"/>
    <w:rsid w:val="00E637CA"/>
    <w:rsid w:val="00E6587A"/>
    <w:rsid w:val="00E65A1D"/>
    <w:rsid w:val="00E708E8"/>
    <w:rsid w:val="00E70BAF"/>
    <w:rsid w:val="00E70DF8"/>
    <w:rsid w:val="00E71A97"/>
    <w:rsid w:val="00E71D85"/>
    <w:rsid w:val="00E72640"/>
    <w:rsid w:val="00E7436B"/>
    <w:rsid w:val="00E7472F"/>
    <w:rsid w:val="00E74D22"/>
    <w:rsid w:val="00E76B9D"/>
    <w:rsid w:val="00E77341"/>
    <w:rsid w:val="00E7762A"/>
    <w:rsid w:val="00E77712"/>
    <w:rsid w:val="00E777A7"/>
    <w:rsid w:val="00E8092C"/>
    <w:rsid w:val="00E83360"/>
    <w:rsid w:val="00E83889"/>
    <w:rsid w:val="00E84392"/>
    <w:rsid w:val="00E859FA"/>
    <w:rsid w:val="00E90FD2"/>
    <w:rsid w:val="00E93447"/>
    <w:rsid w:val="00E94EB0"/>
    <w:rsid w:val="00EA00D4"/>
    <w:rsid w:val="00EA0213"/>
    <w:rsid w:val="00EA20F0"/>
    <w:rsid w:val="00EA3FBC"/>
    <w:rsid w:val="00EA4229"/>
    <w:rsid w:val="00EA5B3D"/>
    <w:rsid w:val="00EB13AF"/>
    <w:rsid w:val="00EB3D61"/>
    <w:rsid w:val="00EB4436"/>
    <w:rsid w:val="00EB6346"/>
    <w:rsid w:val="00EC00C0"/>
    <w:rsid w:val="00EC13AB"/>
    <w:rsid w:val="00EC3BFA"/>
    <w:rsid w:val="00EC4EA0"/>
    <w:rsid w:val="00EC5763"/>
    <w:rsid w:val="00EC5CEF"/>
    <w:rsid w:val="00EC77A4"/>
    <w:rsid w:val="00EC7E84"/>
    <w:rsid w:val="00EC7F8B"/>
    <w:rsid w:val="00ED0198"/>
    <w:rsid w:val="00ED0A38"/>
    <w:rsid w:val="00ED1E02"/>
    <w:rsid w:val="00ED271B"/>
    <w:rsid w:val="00ED4C00"/>
    <w:rsid w:val="00ED4E77"/>
    <w:rsid w:val="00ED6663"/>
    <w:rsid w:val="00ED6731"/>
    <w:rsid w:val="00EE2BB5"/>
    <w:rsid w:val="00EE5B2A"/>
    <w:rsid w:val="00EF4503"/>
    <w:rsid w:val="00EF455C"/>
    <w:rsid w:val="00EF4ED9"/>
    <w:rsid w:val="00EF5505"/>
    <w:rsid w:val="00EF6435"/>
    <w:rsid w:val="00EF64EE"/>
    <w:rsid w:val="00EF6977"/>
    <w:rsid w:val="00EF71C3"/>
    <w:rsid w:val="00EF7205"/>
    <w:rsid w:val="00F00805"/>
    <w:rsid w:val="00F02061"/>
    <w:rsid w:val="00F03EE0"/>
    <w:rsid w:val="00F05086"/>
    <w:rsid w:val="00F10DC0"/>
    <w:rsid w:val="00F12144"/>
    <w:rsid w:val="00F13452"/>
    <w:rsid w:val="00F13819"/>
    <w:rsid w:val="00F13905"/>
    <w:rsid w:val="00F14388"/>
    <w:rsid w:val="00F151C6"/>
    <w:rsid w:val="00F20186"/>
    <w:rsid w:val="00F20425"/>
    <w:rsid w:val="00F206DE"/>
    <w:rsid w:val="00F21A79"/>
    <w:rsid w:val="00F21D1F"/>
    <w:rsid w:val="00F27912"/>
    <w:rsid w:val="00F30DB1"/>
    <w:rsid w:val="00F30EA0"/>
    <w:rsid w:val="00F3182D"/>
    <w:rsid w:val="00F33D77"/>
    <w:rsid w:val="00F36C4E"/>
    <w:rsid w:val="00F37E10"/>
    <w:rsid w:val="00F40546"/>
    <w:rsid w:val="00F40CE7"/>
    <w:rsid w:val="00F45D30"/>
    <w:rsid w:val="00F4603E"/>
    <w:rsid w:val="00F479EA"/>
    <w:rsid w:val="00F51BD2"/>
    <w:rsid w:val="00F51E20"/>
    <w:rsid w:val="00F51F46"/>
    <w:rsid w:val="00F551AE"/>
    <w:rsid w:val="00F56ABB"/>
    <w:rsid w:val="00F57013"/>
    <w:rsid w:val="00F57A31"/>
    <w:rsid w:val="00F60F60"/>
    <w:rsid w:val="00F659FD"/>
    <w:rsid w:val="00F65A75"/>
    <w:rsid w:val="00F67AB8"/>
    <w:rsid w:val="00F67BAA"/>
    <w:rsid w:val="00F705C9"/>
    <w:rsid w:val="00F731F9"/>
    <w:rsid w:val="00F73C41"/>
    <w:rsid w:val="00F7411F"/>
    <w:rsid w:val="00F74300"/>
    <w:rsid w:val="00F743FE"/>
    <w:rsid w:val="00F749C8"/>
    <w:rsid w:val="00F74A6D"/>
    <w:rsid w:val="00F74FE4"/>
    <w:rsid w:val="00F7564F"/>
    <w:rsid w:val="00F77123"/>
    <w:rsid w:val="00F7731F"/>
    <w:rsid w:val="00F81BA1"/>
    <w:rsid w:val="00F82507"/>
    <w:rsid w:val="00F825A5"/>
    <w:rsid w:val="00F857D1"/>
    <w:rsid w:val="00F85D1C"/>
    <w:rsid w:val="00F91E76"/>
    <w:rsid w:val="00F92C35"/>
    <w:rsid w:val="00F93A52"/>
    <w:rsid w:val="00F971BE"/>
    <w:rsid w:val="00F97FCD"/>
    <w:rsid w:val="00FA0AE3"/>
    <w:rsid w:val="00FA2942"/>
    <w:rsid w:val="00FA33D4"/>
    <w:rsid w:val="00FA36A5"/>
    <w:rsid w:val="00FA593A"/>
    <w:rsid w:val="00FA71DD"/>
    <w:rsid w:val="00FA73AE"/>
    <w:rsid w:val="00FB01B2"/>
    <w:rsid w:val="00FB12E8"/>
    <w:rsid w:val="00FB1982"/>
    <w:rsid w:val="00FB1AE3"/>
    <w:rsid w:val="00FB31B2"/>
    <w:rsid w:val="00FB363C"/>
    <w:rsid w:val="00FC079A"/>
    <w:rsid w:val="00FC0D34"/>
    <w:rsid w:val="00FC0DC1"/>
    <w:rsid w:val="00FC1A46"/>
    <w:rsid w:val="00FC6184"/>
    <w:rsid w:val="00FC69E0"/>
    <w:rsid w:val="00FC7A1A"/>
    <w:rsid w:val="00FD26F8"/>
    <w:rsid w:val="00FD2BC1"/>
    <w:rsid w:val="00FD32A0"/>
    <w:rsid w:val="00FD515E"/>
    <w:rsid w:val="00FD5652"/>
    <w:rsid w:val="00FD70C5"/>
    <w:rsid w:val="00FE2152"/>
    <w:rsid w:val="00FE3812"/>
    <w:rsid w:val="00FF1BB9"/>
    <w:rsid w:val="00FF3884"/>
    <w:rsid w:val="00FF6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chartTrackingRefBased/>
  <w15:docId w15:val="{DFF89406-D153-4866-8B09-184A77029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aliases w:val="základní text"/>
    <w:qFormat/>
    <w:rsid w:val="00332022"/>
    <w:pPr>
      <w:spacing w:after="240" w:line="336" w:lineRule="auto"/>
    </w:pPr>
    <w:rPr>
      <w:rFonts w:ascii="Arial" w:eastAsia="Times New Roman" w:hAnsi="Arial" w:cs="Times New Roman"/>
      <w:sz w:val="20"/>
      <w:szCs w:val="24"/>
      <w:lang w:val="cs-CZ" w:eastAsia="cs-CZ"/>
    </w:rPr>
  </w:style>
  <w:style w:type="paragraph" w:styleId="Nadpis1">
    <w:name w:val="heading 1"/>
    <w:basedOn w:val="Normln"/>
    <w:next w:val="Normln"/>
    <w:link w:val="Nadpis1Char"/>
    <w:qFormat/>
    <w:rsid w:val="002C50D9"/>
    <w:pPr>
      <w:keepNext/>
      <w:keepLines/>
      <w:pageBreakBefore/>
      <w:numPr>
        <w:numId w:val="2"/>
      </w:numPr>
      <w:tabs>
        <w:tab w:val="left" w:pos="851"/>
      </w:tabs>
      <w:outlineLvl w:val="0"/>
    </w:pPr>
    <w:rPr>
      <w:rFonts w:cs="Arial"/>
      <w:bCs/>
      <w:color w:val="C45911" w:themeColor="accent2" w:themeShade="BF"/>
      <w:kern w:val="32"/>
      <w:sz w:val="52"/>
      <w:szCs w:val="64"/>
      <w:lang w:val="en-US"/>
    </w:rPr>
  </w:style>
  <w:style w:type="paragraph" w:styleId="Nadpis2">
    <w:name w:val="heading 2"/>
    <w:basedOn w:val="Nadpis1"/>
    <w:next w:val="Normln"/>
    <w:link w:val="Nadpis2Char"/>
    <w:qFormat/>
    <w:rsid w:val="002C50D9"/>
    <w:pPr>
      <w:pageBreakBefore w:val="0"/>
      <w:numPr>
        <w:ilvl w:val="1"/>
      </w:numPr>
      <w:tabs>
        <w:tab w:val="clear" w:pos="851"/>
      </w:tabs>
      <w:spacing w:before="360" w:after="100"/>
      <w:ind w:left="737" w:hanging="737"/>
      <w:outlineLvl w:val="1"/>
    </w:pPr>
    <w:rPr>
      <w:bCs w:val="0"/>
      <w:iCs/>
      <w:sz w:val="32"/>
      <w:szCs w:val="32"/>
    </w:rPr>
  </w:style>
  <w:style w:type="paragraph" w:styleId="Nadpis3">
    <w:name w:val="heading 3"/>
    <w:basedOn w:val="Normln"/>
    <w:next w:val="Normln"/>
    <w:link w:val="Nadpis3Char"/>
    <w:rsid w:val="00602293"/>
    <w:pPr>
      <w:keepNext/>
      <w:tabs>
        <w:tab w:val="num" w:pos="1418"/>
      </w:tabs>
      <w:spacing w:before="240" w:after="60"/>
      <w:ind w:left="1418" w:hanging="1418"/>
      <w:outlineLvl w:val="2"/>
    </w:pPr>
    <w:rPr>
      <w:rFonts w:cs="Arial"/>
      <w:b/>
      <w:bCs/>
      <w:caps/>
      <w:szCs w:val="26"/>
    </w:rPr>
  </w:style>
  <w:style w:type="paragraph" w:styleId="Nadpis5">
    <w:name w:val="heading 5"/>
    <w:aliases w:val="text"/>
    <w:basedOn w:val="Normln"/>
    <w:next w:val="Normln"/>
    <w:link w:val="Nadpis5Char"/>
    <w:qFormat/>
    <w:rsid w:val="00602293"/>
    <w:pPr>
      <w:tabs>
        <w:tab w:val="num" w:pos="1008"/>
      </w:tabs>
      <w:spacing w:before="240" w:after="60"/>
      <w:ind w:left="1008" w:hanging="1008"/>
      <w:jc w:val="both"/>
      <w:outlineLvl w:val="4"/>
    </w:pPr>
    <w:rPr>
      <w:bCs/>
      <w:iCs/>
      <w:szCs w:val="26"/>
      <w:lang w:val="x-none" w:eastAsia="x-none"/>
    </w:rPr>
  </w:style>
  <w:style w:type="paragraph" w:styleId="Nadpis6">
    <w:name w:val="heading 6"/>
    <w:basedOn w:val="Normln"/>
    <w:next w:val="Normln"/>
    <w:link w:val="Nadpis6Char"/>
    <w:qFormat/>
    <w:rsid w:val="002C50D9"/>
    <w:pPr>
      <w:numPr>
        <w:ilvl w:val="5"/>
        <w:numId w:val="2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qFormat/>
    <w:rsid w:val="002C50D9"/>
    <w:pPr>
      <w:numPr>
        <w:ilvl w:val="6"/>
        <w:numId w:val="2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Nadpis8">
    <w:name w:val="heading 8"/>
    <w:basedOn w:val="Normln"/>
    <w:next w:val="Normln"/>
    <w:link w:val="Nadpis8Char"/>
    <w:qFormat/>
    <w:rsid w:val="002C50D9"/>
    <w:pPr>
      <w:numPr>
        <w:ilvl w:val="7"/>
        <w:numId w:val="2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Nadpis9">
    <w:name w:val="heading 9"/>
    <w:basedOn w:val="Normln"/>
    <w:next w:val="Normln"/>
    <w:link w:val="Nadpis9Char"/>
    <w:qFormat/>
    <w:rsid w:val="002C50D9"/>
    <w:pPr>
      <w:numPr>
        <w:ilvl w:val="8"/>
        <w:numId w:val="2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nhideWhenUsed/>
    <w:rsid w:val="00F460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F4603E"/>
  </w:style>
  <w:style w:type="paragraph" w:styleId="Zpat">
    <w:name w:val="footer"/>
    <w:basedOn w:val="Normln"/>
    <w:link w:val="ZpatChar"/>
    <w:uiPriority w:val="99"/>
    <w:unhideWhenUsed/>
    <w:rsid w:val="00F460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4603E"/>
  </w:style>
  <w:style w:type="paragraph" w:styleId="Odstavecseseznamem">
    <w:name w:val="List Paragraph"/>
    <w:basedOn w:val="Normln"/>
    <w:uiPriority w:val="34"/>
    <w:qFormat/>
    <w:rsid w:val="001A46F0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rsid w:val="002C50D9"/>
    <w:rPr>
      <w:rFonts w:ascii="Arial" w:eastAsia="Times New Roman" w:hAnsi="Arial" w:cs="Arial"/>
      <w:bCs/>
      <w:color w:val="C45911" w:themeColor="accent2" w:themeShade="BF"/>
      <w:kern w:val="32"/>
      <w:sz w:val="52"/>
      <w:szCs w:val="64"/>
      <w:lang w:val="en-US" w:eastAsia="cs-CZ"/>
    </w:rPr>
  </w:style>
  <w:style w:type="character" w:customStyle="1" w:styleId="Nadpis2Char">
    <w:name w:val="Nadpis 2 Char"/>
    <w:basedOn w:val="Standardnpsmoodstavce"/>
    <w:link w:val="Nadpis2"/>
    <w:rsid w:val="002C50D9"/>
    <w:rPr>
      <w:rFonts w:ascii="Arial" w:eastAsia="Times New Roman" w:hAnsi="Arial" w:cs="Arial"/>
      <w:iCs/>
      <w:color w:val="C00000"/>
      <w:kern w:val="32"/>
      <w:sz w:val="32"/>
      <w:szCs w:val="32"/>
      <w:lang w:val="en-US" w:eastAsia="cs-CZ"/>
    </w:rPr>
  </w:style>
  <w:style w:type="character" w:customStyle="1" w:styleId="Nadpis6Char">
    <w:name w:val="Nadpis 6 Char"/>
    <w:basedOn w:val="Standardnpsmoodstavce"/>
    <w:link w:val="Nadpis6"/>
    <w:rsid w:val="002C50D9"/>
    <w:rPr>
      <w:rFonts w:ascii="Times New Roman" w:eastAsia="Times New Roman" w:hAnsi="Times New Roman" w:cs="Times New Roman"/>
      <w:b/>
      <w:bCs/>
      <w:lang w:val="cs-CZ" w:eastAsia="cs-CZ"/>
    </w:rPr>
  </w:style>
  <w:style w:type="character" w:customStyle="1" w:styleId="Nadpis7Char">
    <w:name w:val="Nadpis 7 Char"/>
    <w:basedOn w:val="Standardnpsmoodstavce"/>
    <w:link w:val="Nadpis7"/>
    <w:rsid w:val="002C50D9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Nadpis8Char">
    <w:name w:val="Nadpis 8 Char"/>
    <w:basedOn w:val="Standardnpsmoodstavce"/>
    <w:link w:val="Nadpis8"/>
    <w:rsid w:val="002C50D9"/>
    <w:rPr>
      <w:rFonts w:ascii="Times New Roman" w:eastAsia="Times New Roman" w:hAnsi="Times New Roman" w:cs="Times New Roman"/>
      <w:i/>
      <w:iCs/>
      <w:sz w:val="24"/>
      <w:szCs w:val="24"/>
      <w:lang w:val="cs-CZ" w:eastAsia="cs-CZ"/>
    </w:rPr>
  </w:style>
  <w:style w:type="character" w:customStyle="1" w:styleId="Nadpis9Char">
    <w:name w:val="Nadpis 9 Char"/>
    <w:basedOn w:val="Standardnpsmoodstavce"/>
    <w:link w:val="Nadpis9"/>
    <w:rsid w:val="002C50D9"/>
    <w:rPr>
      <w:rFonts w:ascii="Arial" w:eastAsia="Times New Roman" w:hAnsi="Arial" w:cs="Arial"/>
      <w:lang w:val="cs-CZ" w:eastAsia="cs-CZ"/>
    </w:rPr>
  </w:style>
  <w:style w:type="paragraph" w:styleId="Obsah1">
    <w:name w:val="toc 1"/>
    <w:basedOn w:val="Normln"/>
    <w:next w:val="Normln"/>
    <w:autoRedefine/>
    <w:uiPriority w:val="39"/>
    <w:rsid w:val="002C50D9"/>
    <w:pPr>
      <w:tabs>
        <w:tab w:val="right" w:leader="dot" w:pos="8494"/>
      </w:tabs>
      <w:spacing w:before="360" w:line="240" w:lineRule="auto"/>
      <w:ind w:left="284" w:hanging="284"/>
    </w:pPr>
    <w:rPr>
      <w:b/>
      <w:noProof/>
    </w:rPr>
  </w:style>
  <w:style w:type="paragraph" w:styleId="Obsah2">
    <w:name w:val="toc 2"/>
    <w:basedOn w:val="Normln"/>
    <w:next w:val="Normln"/>
    <w:autoRedefine/>
    <w:uiPriority w:val="39"/>
    <w:rsid w:val="002C50D9"/>
    <w:pPr>
      <w:tabs>
        <w:tab w:val="right" w:leader="dot" w:pos="8494"/>
      </w:tabs>
      <w:spacing w:before="240" w:after="120" w:line="240" w:lineRule="auto"/>
      <w:ind w:left="851" w:hanging="567"/>
    </w:pPr>
    <w:rPr>
      <w:noProof/>
    </w:rPr>
  </w:style>
  <w:style w:type="numbering" w:customStyle="1" w:styleId="slovnnadpis">
    <w:name w:val="Číslování nadpisů"/>
    <w:basedOn w:val="Bezseznamu"/>
    <w:rsid w:val="002C50D9"/>
    <w:pPr>
      <w:numPr>
        <w:numId w:val="2"/>
      </w:numPr>
    </w:pPr>
  </w:style>
  <w:style w:type="character" w:styleId="Hypertextovodkaz">
    <w:name w:val="Hyperlink"/>
    <w:uiPriority w:val="99"/>
    <w:rsid w:val="002C50D9"/>
    <w:rPr>
      <w:color w:val="64B923"/>
      <w:u w:val="single"/>
    </w:rPr>
  </w:style>
  <w:style w:type="paragraph" w:customStyle="1" w:styleId="Nadpispublikace">
    <w:name w:val="Nadpis publikace"/>
    <w:basedOn w:val="Normln"/>
    <w:rsid w:val="002C50D9"/>
    <w:pPr>
      <w:spacing w:line="240" w:lineRule="auto"/>
    </w:pPr>
    <w:rPr>
      <w:color w:val="64B923"/>
      <w:sz w:val="72"/>
    </w:rPr>
  </w:style>
  <w:style w:type="paragraph" w:styleId="Textpoznpodarou">
    <w:name w:val="footnote text"/>
    <w:basedOn w:val="Normln"/>
    <w:link w:val="TextpoznpodarouChar"/>
    <w:unhideWhenUsed/>
    <w:rsid w:val="002C50D9"/>
    <w:pPr>
      <w:spacing w:after="0" w:line="240" w:lineRule="auto"/>
    </w:pPr>
    <w:rPr>
      <w:rFonts w:ascii="Calibri" w:eastAsia="Calibri" w:hAnsi="Calibri"/>
      <w:szCs w:val="20"/>
      <w:lang w:eastAsia="en-US"/>
    </w:rPr>
  </w:style>
  <w:style w:type="character" w:customStyle="1" w:styleId="TextpoznpodarouChar">
    <w:name w:val="Text pozn. pod čarou Char"/>
    <w:basedOn w:val="Standardnpsmoodstavce"/>
    <w:link w:val="Textpoznpodarou"/>
    <w:rsid w:val="002C50D9"/>
    <w:rPr>
      <w:rFonts w:ascii="Calibri" w:eastAsia="Calibri" w:hAnsi="Calibri" w:cs="Times New Roman"/>
      <w:sz w:val="20"/>
      <w:szCs w:val="20"/>
      <w:lang w:val="cs-CZ"/>
    </w:rPr>
  </w:style>
  <w:style w:type="character" w:styleId="Znakapoznpodarou">
    <w:name w:val="footnote reference"/>
    <w:uiPriority w:val="99"/>
    <w:unhideWhenUsed/>
    <w:rsid w:val="002C50D9"/>
    <w:rPr>
      <w:vertAlign w:val="superscript"/>
    </w:rPr>
  </w:style>
  <w:style w:type="character" w:styleId="Odkazjemn">
    <w:name w:val="Subtle Reference"/>
    <w:uiPriority w:val="31"/>
    <w:qFormat/>
    <w:rsid w:val="002C50D9"/>
    <w:rPr>
      <w:rFonts w:cs="Arial"/>
      <w:color w:val="C00000"/>
      <w:lang w:val="en-US"/>
    </w:rPr>
  </w:style>
  <w:style w:type="paragraph" w:customStyle="1" w:styleId="msonormalcxspmiddle">
    <w:name w:val="msonormalcxspmiddle"/>
    <w:basedOn w:val="Normln"/>
    <w:rsid w:val="002C50D9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customStyle="1" w:styleId="shorttext">
    <w:name w:val="short_text"/>
    <w:basedOn w:val="Standardnpsmoodstavce"/>
    <w:rsid w:val="001C2E74"/>
  </w:style>
  <w:style w:type="character" w:styleId="Odkaznakoment">
    <w:name w:val="annotation reference"/>
    <w:basedOn w:val="Standardnpsmoodstavce"/>
    <w:uiPriority w:val="99"/>
    <w:semiHidden/>
    <w:unhideWhenUsed/>
    <w:rsid w:val="00A8321F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A8321F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8321F"/>
    <w:rPr>
      <w:rFonts w:ascii="Arial" w:eastAsia="Times New Roman" w:hAnsi="Arial" w:cs="Times New Roman"/>
      <w:sz w:val="20"/>
      <w:szCs w:val="20"/>
      <w:lang w:val="cs-CZ"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8321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8321F"/>
    <w:rPr>
      <w:rFonts w:ascii="Arial" w:eastAsia="Times New Roman" w:hAnsi="Arial" w:cs="Times New Roman"/>
      <w:b/>
      <w:bCs/>
      <w:sz w:val="20"/>
      <w:szCs w:val="20"/>
      <w:lang w:val="cs-CZ" w:eastAsia="cs-CZ"/>
    </w:rPr>
  </w:style>
  <w:style w:type="paragraph" w:styleId="Textbubliny">
    <w:name w:val="Balloon Text"/>
    <w:basedOn w:val="Normln"/>
    <w:link w:val="TextbublinyChar"/>
    <w:unhideWhenUsed/>
    <w:rsid w:val="00A832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A8321F"/>
    <w:rPr>
      <w:rFonts w:ascii="Segoe UI" w:eastAsia="Times New Roman" w:hAnsi="Segoe UI" w:cs="Segoe UI"/>
      <w:sz w:val="18"/>
      <w:szCs w:val="18"/>
      <w:lang w:val="cs-CZ" w:eastAsia="cs-CZ"/>
    </w:rPr>
  </w:style>
  <w:style w:type="character" w:customStyle="1" w:styleId="Nadpis3Char">
    <w:name w:val="Nadpis 3 Char"/>
    <w:basedOn w:val="Standardnpsmoodstavce"/>
    <w:link w:val="Nadpis3"/>
    <w:rsid w:val="00602293"/>
    <w:rPr>
      <w:rFonts w:ascii="Arial" w:eastAsia="Times New Roman" w:hAnsi="Arial" w:cs="Arial"/>
      <w:b/>
      <w:bCs/>
      <w:caps/>
      <w:sz w:val="20"/>
      <w:szCs w:val="26"/>
      <w:lang w:val="cs-CZ" w:eastAsia="cs-CZ"/>
    </w:rPr>
  </w:style>
  <w:style w:type="character" w:customStyle="1" w:styleId="Nadpis5Char">
    <w:name w:val="Nadpis 5 Char"/>
    <w:aliases w:val="text Char"/>
    <w:basedOn w:val="Standardnpsmoodstavce"/>
    <w:link w:val="Nadpis5"/>
    <w:rsid w:val="00602293"/>
    <w:rPr>
      <w:rFonts w:ascii="Arial" w:eastAsia="Times New Roman" w:hAnsi="Arial" w:cs="Times New Roman"/>
      <w:bCs/>
      <w:iCs/>
      <w:sz w:val="20"/>
      <w:szCs w:val="26"/>
      <w:lang w:val="x-none" w:eastAsia="x-none"/>
    </w:rPr>
  </w:style>
  <w:style w:type="character" w:styleId="slostrnky">
    <w:name w:val="page number"/>
    <w:rsid w:val="00602293"/>
    <w:rPr>
      <w:b/>
    </w:rPr>
  </w:style>
  <w:style w:type="character" w:customStyle="1" w:styleId="Podpis-funkce">
    <w:name w:val="Podpis - funkce"/>
    <w:rsid w:val="00602293"/>
    <w:rPr>
      <w:i/>
      <w:sz w:val="20"/>
      <w:szCs w:val="20"/>
    </w:rPr>
  </w:style>
  <w:style w:type="paragraph" w:styleId="Osloven">
    <w:name w:val="Salutation"/>
    <w:basedOn w:val="Normln"/>
    <w:next w:val="Normln"/>
    <w:link w:val="OslovenChar"/>
    <w:rsid w:val="00602293"/>
    <w:pPr>
      <w:spacing w:after="360"/>
    </w:pPr>
  </w:style>
  <w:style w:type="character" w:customStyle="1" w:styleId="OslovenChar">
    <w:name w:val="Oslovení Char"/>
    <w:basedOn w:val="Standardnpsmoodstavce"/>
    <w:link w:val="Osloven"/>
    <w:rsid w:val="00602293"/>
    <w:rPr>
      <w:rFonts w:ascii="Arial" w:eastAsia="Times New Roman" w:hAnsi="Arial" w:cs="Times New Roman"/>
      <w:sz w:val="20"/>
      <w:szCs w:val="24"/>
      <w:lang w:val="cs-CZ" w:eastAsia="cs-CZ"/>
    </w:rPr>
  </w:style>
  <w:style w:type="paragraph" w:styleId="Datum">
    <w:name w:val="Date"/>
    <w:basedOn w:val="Normln"/>
    <w:next w:val="Normln"/>
    <w:link w:val="DatumChar"/>
    <w:rsid w:val="00602293"/>
  </w:style>
  <w:style w:type="character" w:customStyle="1" w:styleId="DatumChar">
    <w:name w:val="Datum Char"/>
    <w:basedOn w:val="Standardnpsmoodstavce"/>
    <w:link w:val="Datum"/>
    <w:rsid w:val="00602293"/>
    <w:rPr>
      <w:rFonts w:ascii="Arial" w:eastAsia="Times New Roman" w:hAnsi="Arial" w:cs="Times New Roman"/>
      <w:sz w:val="20"/>
      <w:szCs w:val="24"/>
      <w:lang w:val="cs-CZ" w:eastAsia="cs-CZ"/>
    </w:rPr>
  </w:style>
  <w:style w:type="paragraph" w:customStyle="1" w:styleId="Pozdrav">
    <w:name w:val="Pozdrav"/>
    <w:basedOn w:val="Normln"/>
    <w:next w:val="Podpis"/>
    <w:rsid w:val="00602293"/>
    <w:pPr>
      <w:keepNext/>
      <w:keepLines/>
      <w:spacing w:before="560"/>
    </w:pPr>
  </w:style>
  <w:style w:type="paragraph" w:styleId="Podpis">
    <w:name w:val="Signature"/>
    <w:basedOn w:val="Normln"/>
    <w:next w:val="Normln"/>
    <w:link w:val="PodpisChar"/>
    <w:rsid w:val="00602293"/>
    <w:pPr>
      <w:keepNext/>
      <w:keepLines/>
      <w:spacing w:before="800"/>
      <w:ind w:left="4820"/>
    </w:pPr>
  </w:style>
  <w:style w:type="character" w:customStyle="1" w:styleId="PodpisChar">
    <w:name w:val="Podpis Char"/>
    <w:basedOn w:val="Standardnpsmoodstavce"/>
    <w:link w:val="Podpis"/>
    <w:rsid w:val="00602293"/>
    <w:rPr>
      <w:rFonts w:ascii="Arial" w:eastAsia="Times New Roman" w:hAnsi="Arial" w:cs="Times New Roman"/>
      <w:sz w:val="20"/>
      <w:szCs w:val="24"/>
      <w:lang w:val="cs-CZ" w:eastAsia="cs-CZ"/>
    </w:rPr>
  </w:style>
  <w:style w:type="table" w:styleId="Mkatabulky">
    <w:name w:val="Table Grid"/>
    <w:basedOn w:val="Normlntabulka"/>
    <w:rsid w:val="00602293"/>
    <w:pPr>
      <w:tabs>
        <w:tab w:val="left" w:pos="340"/>
      </w:tabs>
      <w:spacing w:before="280" w:after="0" w:line="240" w:lineRule="auto"/>
      <w:ind w:firstLine="340"/>
    </w:pPr>
    <w:rPr>
      <w:rFonts w:ascii="Times New Roman" w:eastAsia="Times New Roman" w:hAnsi="Times New Roman" w:cs="Times New Roman"/>
      <w:sz w:val="20"/>
      <w:szCs w:val="20"/>
      <w:lang w:val="cs-CZ"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resa">
    <w:name w:val="Adresa"/>
    <w:basedOn w:val="Normln"/>
    <w:rsid w:val="00602293"/>
  </w:style>
  <w:style w:type="paragraph" w:styleId="slovanseznam">
    <w:name w:val="List Number"/>
    <w:basedOn w:val="Normln"/>
    <w:rsid w:val="00602293"/>
    <w:pPr>
      <w:numPr>
        <w:numId w:val="7"/>
      </w:numPr>
      <w:tabs>
        <w:tab w:val="clear" w:pos="720"/>
        <w:tab w:val="num" w:pos="360"/>
        <w:tab w:val="left" w:pos="567"/>
      </w:tabs>
      <w:spacing w:before="120"/>
      <w:ind w:left="0" w:firstLine="0"/>
    </w:pPr>
  </w:style>
  <w:style w:type="paragraph" w:styleId="Adresanaoblku">
    <w:name w:val="envelope address"/>
    <w:basedOn w:val="Normln"/>
    <w:rsid w:val="00602293"/>
    <w:pPr>
      <w:framePr w:w="7920" w:h="1980" w:hRule="exact" w:hSpace="141" w:wrap="auto" w:hAnchor="page" w:xAlign="center" w:yAlign="bottom"/>
      <w:ind w:left="2880"/>
    </w:pPr>
    <w:rPr>
      <w:rFonts w:cs="Arial"/>
    </w:rPr>
  </w:style>
  <w:style w:type="paragraph" w:styleId="Seznamsodrkami">
    <w:name w:val="List Bullet"/>
    <w:basedOn w:val="Normln"/>
    <w:link w:val="SeznamsodrkamiChar"/>
    <w:rsid w:val="00602293"/>
    <w:pPr>
      <w:numPr>
        <w:numId w:val="12"/>
      </w:numPr>
      <w:ind w:left="0" w:firstLine="0"/>
    </w:pPr>
    <w:rPr>
      <w:rFonts w:ascii="Times New Roman" w:hAnsi="Times New Roman"/>
      <w:sz w:val="24"/>
    </w:rPr>
  </w:style>
  <w:style w:type="character" w:customStyle="1" w:styleId="SeznamsodrkamiChar">
    <w:name w:val="Seznam s odrážkami Char"/>
    <w:link w:val="Seznamsodrkami"/>
    <w:rsid w:val="00602293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customStyle="1" w:styleId="Odstavecseseznamem1">
    <w:name w:val="Odstavec se seznamem1"/>
    <w:aliases w:val="1. uroven odrazek"/>
    <w:basedOn w:val="Normln"/>
    <w:link w:val="ListParagraphChar"/>
    <w:rsid w:val="00602293"/>
    <w:pPr>
      <w:ind w:left="720"/>
      <w:contextualSpacing/>
    </w:pPr>
    <w:rPr>
      <w:sz w:val="24"/>
      <w:szCs w:val="20"/>
    </w:rPr>
  </w:style>
  <w:style w:type="character" w:customStyle="1" w:styleId="ListParagraphChar">
    <w:name w:val="List Paragraph Char"/>
    <w:aliases w:val="1. uroven odrazek Char"/>
    <w:link w:val="Odstavecseseznamem1"/>
    <w:locked/>
    <w:rsid w:val="00602293"/>
    <w:rPr>
      <w:rFonts w:ascii="Arial" w:eastAsia="Times New Roman" w:hAnsi="Arial" w:cs="Times New Roman"/>
      <w:sz w:val="24"/>
      <w:szCs w:val="20"/>
      <w:lang w:val="cs-CZ" w:eastAsia="cs-CZ"/>
    </w:rPr>
  </w:style>
  <w:style w:type="character" w:styleId="Zstupntext">
    <w:name w:val="Placeholder Text"/>
    <w:basedOn w:val="Standardnpsmoodstavce"/>
    <w:uiPriority w:val="99"/>
    <w:semiHidden/>
    <w:rsid w:val="00602293"/>
    <w:rPr>
      <w:color w:val="808080"/>
    </w:rPr>
  </w:style>
  <w:style w:type="character" w:styleId="Siln">
    <w:name w:val="Strong"/>
    <w:basedOn w:val="Standardnpsmoodstavce"/>
    <w:qFormat/>
    <w:rsid w:val="00602293"/>
    <w:rPr>
      <w:b/>
      <w:bCs/>
    </w:rPr>
  </w:style>
  <w:style w:type="paragraph" w:customStyle="1" w:styleId="Nadpis1OAapplicationform">
    <w:name w:val="Nadpis 1 OA application form"/>
    <w:basedOn w:val="Nadpis1"/>
    <w:link w:val="Nadpis1OAapplicationformChar"/>
    <w:qFormat/>
    <w:rsid w:val="00602293"/>
    <w:pPr>
      <w:keepNext w:val="0"/>
      <w:keepLines w:val="0"/>
      <w:pageBreakBefore w:val="0"/>
      <w:numPr>
        <w:numId w:val="0"/>
      </w:numPr>
      <w:tabs>
        <w:tab w:val="clear" w:pos="851"/>
      </w:tabs>
      <w:spacing w:after="120"/>
      <w:ind w:left="-425"/>
      <w:jc w:val="center"/>
    </w:pPr>
    <w:rPr>
      <w:b/>
      <w:color w:val="C00000"/>
      <w:sz w:val="36"/>
      <w:szCs w:val="36"/>
      <w:lang w:val="cs-CZ"/>
    </w:rPr>
  </w:style>
  <w:style w:type="character" w:customStyle="1" w:styleId="Nadpis1OAapplicationformChar">
    <w:name w:val="Nadpis 1 OA application form Char"/>
    <w:basedOn w:val="Nadpis1Char"/>
    <w:link w:val="Nadpis1OAapplicationform"/>
    <w:rsid w:val="00602293"/>
    <w:rPr>
      <w:rFonts w:ascii="Arial" w:eastAsia="Times New Roman" w:hAnsi="Arial" w:cs="Arial"/>
      <w:b/>
      <w:bCs/>
      <w:color w:val="C00000"/>
      <w:kern w:val="32"/>
      <w:sz w:val="36"/>
      <w:szCs w:val="36"/>
      <w:lang w:val="cs-CZ" w:eastAsia="cs-CZ"/>
    </w:rPr>
  </w:style>
  <w:style w:type="paragraph" w:customStyle="1" w:styleId="Uvodni">
    <w:name w:val="Uvodni"/>
    <w:link w:val="UvodniChar"/>
    <w:qFormat/>
    <w:rsid w:val="00602293"/>
    <w:pPr>
      <w:spacing w:after="0" w:line="240" w:lineRule="auto"/>
      <w:jc w:val="center"/>
    </w:pPr>
    <w:rPr>
      <w:rFonts w:ascii="Arial" w:eastAsia="Times New Roman" w:hAnsi="Arial" w:cs="Arial"/>
      <w:b/>
      <w:color w:val="C00000"/>
      <w:kern w:val="32"/>
      <w:sz w:val="40"/>
      <w:szCs w:val="40"/>
      <w:lang w:val="cs-CZ" w:eastAsia="cs-CZ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602293"/>
    <w:pPr>
      <w:pageBreakBefore w:val="0"/>
      <w:numPr>
        <w:numId w:val="0"/>
      </w:numPr>
      <w:tabs>
        <w:tab w:val="clear" w:pos="851"/>
      </w:tabs>
      <w:spacing w:before="480" w:after="0" w:line="276" w:lineRule="auto"/>
      <w:outlineLvl w:val="9"/>
    </w:pPr>
    <w:rPr>
      <w:rFonts w:asciiTheme="majorHAnsi" w:eastAsiaTheme="majorEastAsia" w:hAnsiTheme="majorHAnsi" w:cstheme="majorBidi"/>
      <w:b/>
      <w:color w:val="2F5496" w:themeColor="accent1" w:themeShade="BF"/>
      <w:kern w:val="0"/>
      <w:sz w:val="28"/>
      <w:szCs w:val="28"/>
      <w:lang w:val="cs-CZ"/>
    </w:rPr>
  </w:style>
  <w:style w:type="character" w:customStyle="1" w:styleId="UvodniChar">
    <w:name w:val="Uvodni Char"/>
    <w:basedOn w:val="Nadpis1OAapplicationformChar"/>
    <w:link w:val="Uvodni"/>
    <w:rsid w:val="00602293"/>
    <w:rPr>
      <w:rFonts w:ascii="Arial" w:eastAsia="Times New Roman" w:hAnsi="Arial" w:cs="Arial"/>
      <w:b/>
      <w:bCs w:val="0"/>
      <w:color w:val="C00000"/>
      <w:kern w:val="32"/>
      <w:sz w:val="40"/>
      <w:szCs w:val="40"/>
      <w:lang w:val="cs-CZ" w:eastAsia="cs-CZ"/>
    </w:rPr>
  </w:style>
  <w:style w:type="paragraph" w:styleId="Rozloendokumentu">
    <w:name w:val="Document Map"/>
    <w:basedOn w:val="Normln"/>
    <w:link w:val="RozloendokumentuChar"/>
    <w:uiPriority w:val="99"/>
    <w:unhideWhenUsed/>
    <w:rsid w:val="00602293"/>
    <w:pPr>
      <w:spacing w:after="0" w:line="240" w:lineRule="auto"/>
    </w:pPr>
    <w:rPr>
      <w:rFonts w:ascii="Tahoma" w:eastAsiaTheme="minorEastAsia" w:hAnsi="Tahoma" w:cs="Tahoma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rsid w:val="00602293"/>
    <w:rPr>
      <w:rFonts w:ascii="Tahoma" w:eastAsiaTheme="minorEastAsia" w:hAnsi="Tahoma" w:cs="Tahoma"/>
      <w:sz w:val="16"/>
      <w:szCs w:val="16"/>
      <w:lang w:val="cs-CZ" w:eastAsia="cs-CZ"/>
    </w:rPr>
  </w:style>
  <w:style w:type="paragraph" w:customStyle="1" w:styleId="Default">
    <w:name w:val="Default"/>
    <w:rsid w:val="00602293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845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4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BA2296-AB19-44FC-9002-84FD6C0F67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1</Words>
  <Characters>1659</Characters>
  <Application>Microsoft Office Word</Application>
  <DocSecurity>0</DocSecurity>
  <Lines>13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alova,Lada</dc:creator>
  <cp:keywords/>
  <dc:description/>
  <cp:lastModifiedBy>Pavla Pospíšilová</cp:lastModifiedBy>
  <cp:revision>2</cp:revision>
  <dcterms:created xsi:type="dcterms:W3CDTF">2022-03-31T15:09:00Z</dcterms:created>
  <dcterms:modified xsi:type="dcterms:W3CDTF">2022-03-31T15:09:00Z</dcterms:modified>
</cp:coreProperties>
</file>